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111167</w:t>
      </w:r>
    </w:p>
    <w:p>
      <w:pPr>
        <w:pStyle w:val="Date"/>
      </w:pPr>
      <w:r>
        <w:t xml:space="preserve">วันจันทร์ที่</w:t>
      </w:r>
      <w:r>
        <w:t xml:space="preserve"> </w:t>
      </w:r>
      <w:r>
        <w:t xml:space="preserve">11</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ค่ะ ปฏิสัมพันธ์ในรายวิชานี้นะ จะเป็นปฏิสัมมนุษย์และคอมพิวเตอร์ความหมายง่าย ๆ เลย คือ คำว่า UI UI หมายความว่า User Interface นะคะ User Interface หมายถึง การที่หนูมองที่หน้าจอของตัวเองนะคะ มองที่หน้าจอของเรา แล้วหน้าจอของเราแล้วหนูสามารถเข้าใจได้หรือไม้ ถ้าหนูเข้าใจได้ แสดงว่า Windows ออกแบบมาเพื่อใครบางคนแล้ว แล้วเขาครอบคลุมทั้งหมดด้วยนะคะ คำว่า Interface คือการ Connect กับตัวหนูเอง ถ้ากรณีอาจารย์ย้อนถามว่าถ้าอาจารย์เขียนโปรแกรม 1 โปรแกรม แล้วอาจารย์ให้คนที่อายุ 75 ย้ำนะคะ อาจารย์ให้คนอายุ 75 นำมาสู่การเข้าสู่ระบบระบบ หรือการใช้งาน เข้าต้องใช้ขนาดตัวอักษรขนาดใหญ่หรือขนาดเล็กคะ</w:t>
      </w:r>
    </w:p>
    <w:p>
      <w:pPr>
        <w:pStyle w:val="BodyText"/>
      </w:pPr>
      <w:r>
        <w:t xml:space="preserve">(นักศึกษาหญิง) ใหญ่ค่ะ</w:t>
      </w:r>
    </w:p>
    <w:p>
      <w:pPr>
        <w:pStyle w:val="BodyText"/>
      </w:pPr>
      <w:r>
        <w:t xml:space="preserve">(อาจารย์) ใหญ่ โอเค คนที่ตอบว่าใหญ่ อาจารย์อยากรู้จักเลยว่า หนูชื่ออะไรบ้างคะ บอกรายชื่อได้ไหมคะ รหัสก็ได้ลูก ทุกครั้งที่หนุตอบคำถามนะคะ อาจารย์จะมีคะแนนเอาไว้ให้ทุกครั้ง ใครไม่ตอบก็จะไม่มีคะแนนนะคะ ต้องตอบก่อนนะคะ ยกมือแล้วตอบได้เลย อย่างนั้นถัดมา หนูดูในเรื่องของข้อมูลนะคะ ในหน้าจอ HCI เหมือนที่อาจารย์พูดไปเมื่อสักครู่นี้ว่าปฏิสัมพันธ์ระหว่างมนุษย์กับคอมพิวเตอร์ คือ แนวทางที่เกี่ยวข้องกับการออกแบบ ประเมินผล และนำไปพัฒนากับระบบคอมพิวเตอร์ให้โต้ตอบกับมนุษย์และใช้งานได้ ที่ปรากฏอยู่รอบล้อมกับระบบนั้น ๆ ยกตัวอย่างเช่น ในหน้าจอ Windows ของหนูเองนะคะ จะมีปุ่ม Start อยู่ใช่หรือไม่ ในหน้าจอ จะมีปุ่มสจาร์ต ที่บ่งบอกไม่ว่าจะเป็นใครก็รู้ได้ว่าจะเริ่มต้นในการที่จะใช้งาน และการใช้งานทั้งหมดนั้น ๆ เขาจะมองว่าถ้าหนูจะใช้ในเรื่องของการพิมพืงาน หนูจะเลือกอะไรคะ เป็นตัวพิมพ์งานโปรแกรมนั้น ๆ ยกมือเลยลูก ยกมือเลย ใครได้ยกมือได้เลยค่ะ ใช้โปรแกรม… โอเค ใช้โปรแกรม Word โอเค บอกรหัสและชื่อหน่อยลูก 203 ครับผม เดชมงคล เมื่อสักครู่นี้ น้องผู้ชายคือวุฒิชัยหรือเปล่าคะ เขียนผิด เมื่อกี้เขียนผิด ชื่ออะไรนะครับ … อุบลนะคะ ชื่อภาษามืออาจารย์ อาจารย์… ค่ะ ตรงนี้ ขอบคุณมมกค่ะ ขอบคุณค่ะ นะคะ มาดูต่อในเรื่องของสไลด์ถัดไป อาจารย์จะสอนสไลด์ไปด้วยพร้อมกับการปฏิบัตินะคะ จะได้ไม่น่าเบื่อ จะได้ไม่น่าเบื่อ คราวนี้ HCI กับ UI ที่อาจารย์เกริ่นเมื่อสักครู่นี้ HCI คือ การใช้ User Interface หรือ UI ใช้ภาษาถ้าหากเขาใช้คำว่า</w:t>
      </w:r>
      <w:r>
        <w:t xml:space="preserve"> </w:t>
      </w:r>
      <w:r>
        <w:t xml:space="preserve">“</w:t>
      </w:r>
      <w:r>
        <w:t xml:space="preserve">Start กับคำว่า</w:t>
      </w:r>
      <w:r>
        <w:t xml:space="preserve">”</w:t>
      </w:r>
      <w:r>
        <w:t xml:space="preserve">เริ่มต้น" หนูสามารถเรียนรู้ได้ไหมคะ ว่าที่หนูกดมันคือการเริ่มต้นการทำงาน และเมื่อหนูจะค้นหาในเรื่องของการพิมพ์เอกสาร หนูรู้ทันทีเลยว่าการที่จะพิมพ์เอกสารนั้น จะต้อมพิมพ์ใน Microsoft Word ซึ่ง Microsoft Word จะมีสีอะไร มีใครตอบได้ไหมคะ Microsoft Word มีสีอะไรลูก Microsoft Word Microsoft Word มีสัญลักษณ์เป็นสีอะไรคะ Microsoft Word โอเค ยกมือเลยลูก ยกมือ อีก 1 อีก 1 คนค่ะ โอเคค่ะ กุ้งอีกหนึ่งนะคะ เริ่มนับคะแนนแล้วนะคะ ยกมือได้เลยนะคะ พออาจารย์ถามปั๊บ ยกมือตอบได้ให้หนูยกมือขึ้นตบ และอาจารย์จะดูว่าหนูเป็นใคร หนูเป็นใคร แต่การตอบคำถาม อาจารย์ไม่นับนะคะ ว่าหนูจะเข้าเรียนหรือไม่ นับที่คะแนนตอบคำถาม ทุกคาบค่ะ จะได้ไม่เบื่อนะ คราวนี้มาดูต่อค่ะ ความแตกต่าง อาจารย์พูดเสนอเลยว่า HCI คือ ปฏิสัมพันธ์มนุษย์ มีคำว่า</w:t>
      </w:r>
      <w:r>
        <w:t xml:space="preserve"> </w:t>
      </w:r>
      <w:r>
        <w:t xml:space="preserve">“</w:t>
      </w:r>
      <w:r>
        <w:t xml:space="preserve">ปฏิสัมพันธ์มนุษย์</w:t>
      </w:r>
      <w:r>
        <w:t xml:space="preserve">”</w:t>
      </w:r>
      <w:r>
        <w:t xml:space="preserve"> </w:t>
      </w:r>
      <w:r>
        <w:t xml:space="preserve">เพราะว่าเเพราะในสมัยแต่ก่อน การทำงานของนักคอมพิวเตอร์ เราไม่สนใจ User เลย เราเขียนโปรแกรมตามตัวเราเองน่ะค่ะ เขียนโปรแกรมตามตัวของเรา สีชมพู สีม่วงอ่อน ๆ แต่ต้องไปเขียนให้กับพวกเทศบาลที่มีอายุ 45 50 อัปทั้งนั้นเลยนะคะ เพราะฉะนั้นแล้ว การที่อาจารย์ใช้สีแบบนี้ อาจารย์มั่นใจเลยค่ะ ว่าถ้าหนูทำการเซอร์เวย์หรือการทำการสำรวจ เขาจะชอบสีน้ำเงิน สีขาวจริงไหมลูก หรือสีดำ หรือสีขาว หรือพื้นสีขาวแล้วตัวอักษรสีดำ หรือสีกรมท่า เขาไม่ต้องการหรอกค่ะ สีเขียว สีแดง สีชมพู เขามองไม่กระจ่าง เพราะสายตาของมนุษย์ทุก ๆ คน ไม่ว่าคนใดก็ตามนะคะ ตั้งแต่หนูเป็นเด็ก ๆ เล็ก ๆ เกิดขึ้นมาหนูมองแยกสีไม่ได้ นอกเสียจากสีที่สด เช่น สีแดง ถูกไหมคะ สีแดงหรือสีที่จ้า ขึ้นมาปั๊บ ประสาทสัมผัสในดววงตาของหนูดีขึ้น มองสีได้มีความแตกต่างเห็นเป็น 7 สี พอ 7 สีปุ๊บ พอหนูเริ่มโตขึ้นในระดับของมัธยม หนูมองว่าว่าสีแดงน่ะ อ่อนลงมาเป็นสีชมพูนะ สีชมพูอ่อนนะ ชมพูกลีบบัวนะ กระทั่งถึงระดับปริญญาตรี สายทางด้านของ ICT ของเราต้องรู้เลยว่า สี 1 สี หนูจะมีความกว้างของ Range ของเขาน่ะค่ะ 0-255 0 หมายถึงขาวสะอาดเลยค่ะ กระจัดกระจายเลย 0 คือ ขาวจริง ๆ คำว่า</w:t>
      </w:r>
      <w:r>
        <w:t xml:space="preserve"> </w:t>
      </w:r>
      <w:r>
        <w:t xml:space="preserve">“</w:t>
      </w:r>
      <w:r>
        <w:t xml:space="preserve">ขาวโอโม่</w:t>
      </w:r>
      <w:r>
        <w:t xml:space="preserve">”</w:t>
      </w:r>
      <w:r>
        <w:t xml:space="preserve"> </w:t>
      </w:r>
      <w:r>
        <w:t xml:space="preserve">มันอาจจะดู… ไปหน่อยนะ ขาวจริง ๆ น่ะค่ะ กับอีกอันหนึ่ง คือ 255 อันนั้นคือดำสนิท ดำแบบไม่คิดอะไรเลย นี่คือ rang ของเขานะคะ Rang ของเขา นั่นคือ F F F F F F 5 ตัว คือ สีดำ F 5 ตัว คือสีดำ เราจำแค่นี้ค่ะ 0 5 ตัว คือสีขาว นักคอมพิวเตอร์ นี่คือพื้นฐานนะคะ ถ้าว่าจะถามข้อสอบไหม อาจารย์ไม่ออกข้อสอบนะคะ ง่ายไป ลองมาดูทางด้านของเป้าหมายบ้าง เป้าหมายของเขาประกอบไปด้วย 1 System System หมายถึงอะไร Systหมายถึงระบบคอมพิวเตอร์ที่หนูทำการกดปุ่ม ปุ่ม Power ในเครื่องของตัวเองนะคะ มันจะขึ้นขึ้นมาให้ ถ้าเครื่องช้ามันจะขึ้นว่า Boot Up คำว่า Boost Up หมายถึงการเริ่มต้น มี Serial อะไรบ้าง มี Input อะไร เยอะแยะมากมาย ต่อมา เขาจะพูดเรื่อง Safety Safety หมายถึง เช่น North อาจารย์ถามนะคะ เริ่มถามแล้วนะ เพราะเริ่มเข้าถึง Anti หนูพอทราบไหมคะ ว่าโปรแกรมที่ป้องกันหนอน Worm Worm นะคะ ไม่ใช่โทรจันหรือม้า เป็นโปรแกรมอะไรบ้าง เอาเท่าที่รู้นะคะ เอาเท่าที่รู้นะคะ เอาเท่าที่รู้ โปรแกรมที่จัดการเรื่องหนอน มีโปรแกรมอะไรบ้าง ใครทราบหนูยกมือได้เลยค่ะ Firewall ถ้าอาจารย์ถามต่อ ไม่เป็นไรไม่ผิดค่ะ ถ้าอาจารย์ถ้าถามต่อ แล้วถ้าหนูจะป้องกันให้ FileWalเขาไปจับทางด้านของหนอนนี่ ตั้งชื่อเขาว่าอะไร ตั้งชื่อไฟล์ เคยคุ้นไหมคะ ว่าเวลาที่การตั้งชื่อไฟล์ทุกครั้ง เราสมควรตั้งชื่อไฟล์ด้วยภาษาอะไร หนอนมันชอบกินน่ะ ใช้คำพูดอย่างนี้เลยค่ะ พอทราบไหมคะลูก หรือภาษาที่เราใช้ทุกวันนี้แหละค่ะ ภาษาที่เราใช้ทุกวันนี้อะไร ภาษาไทย ถ้าจำชื่อไม่ผิด อาจารย์ขอโทษนะ หนูชื่อ อุบล ใช่ไหมคะ อุบล นะคะ โอเค เดี๋ยว กฤตกรมาไหมลูก ยังไม่มา ไม่สบายหรือเปล่า คนเราไม่สบายกันได้ค่ะ เข้าใจ คคราวนี้ อาจารย์มีเมือกี้ เกริ่นไว้ใช่ไหมคะ Trojan Horse ม้า เวลาที่เขาเข้าไปจับ เขาไปตับที่หัวหัว Boost นะคะ ที่เกิดถัดไปคืออะไรคะ ใครตอบได้ ม้านะคะ Trojan Horse ที่หัว Boots ถัดมา หนูจะโดนอะไรคะ หนูจะเห็นอะไรเกี่ยวกับระบบคอมพิวเตอร์ตัวเอง 1. Boost ได้ไหม 2. ไปได้ทำงานปกติ จนกระทั่งหนูเห็นหน้าจอคอมพิวเตอร์ได้เลย คอมมอนเซน ได้ด้วยมือได้เลยลูก Common Send เครื่องจะไปได้ตลอดเลยไหม หรือมันจะหยุด Stop อยู่ตรงหัว Boots เลย เปิดได้ค่ะ หนูจะเปิดค้นหาอะไรเปิดได้เลย เพราะทุกอย่างเอามาจากในหัว ไม่ได้จากใน Google ค่ะ ยกมือได้เลยลูก ยกมือได้เลย ตี๋น้อยได้ไหมครับ ลองตอบดูลูก เขาจะ Boost ขึ้นมาได้ไหม ทำงานต่อได้ไหมหรือมันหยุดเลย เปิดไม่ได้ เพราะลูก เพราะ นิดหนึ่งลูก นิดหนึ่ง ทำไม ทำไม ก็หนูรู้แล้วเปิดไม่ได้ หยุด ไฟล์ Boots หาย เยี่ยม ลูกคือตี๋น้อยใช่ไหมครับ โอเค ตี๋น้อย คราวนี้ Unity Utility อาจารย์อยากให้หนูเปิดหน้าจอ คิดว่าทุกคนเปิดหน้าจอคอมฯ อยู่แล้วใช่ไหม หนูไปที่ Start หนูไปที่ start ไปที่ตัว start start แล้วเลือกทางด้านของ เดี๋ยวอาจารย์ขออนุญาต ขอทำให้ดูหน่อยนะคะ ถ้าอย่างนั้นขอทำให้ดูหน่อยนิดหนึ่ง หนูดูท่หน้าจอนะคะ Start ของแต่ละคนไม่เหมือนกันใช่ไหมคะน้องพลอย ไม่เหมือนกัน ไม่คะ อยู่ตรงกลาง แต่อยู่ริมซ้าย ไม่เหมือนกันนะ เหมือน โอเค หนูคิดขึ้นมาปั๊บ พอคิดขึ้นมา ในสไตล์ที่เหมือน ๆ กันอย่างนี้นะ ฉะนั้นแล้ว หนูลองพิมพ์ตรงนี้ค่ะ คำว่า Search แล้วใช้ของตัว Utility นี่ค่ะ ตัวนี้ค่ะ คลิก แล้วก็พิมพ์ตัวนี้ พิมพ์ตัวนี้ U… Utility ตรงตัวเลยลูก Utility ต้องคือ Utility ได้ไหมลูก เดี๋ยวอาจารย์จะเข้าไปค้นหาให้ดูนะคะ ตรงตัวเลยลูก Utility หนูมองเห็นไหมคะลูก มองเห็นไหมคะ Utility กระดาน… จะเขียนกระดานให้หนูดู เจอไหมคะ พบไหมคะ พบไหม ใครที่พิมพ์เสร็จแล้ว ให้หนูกด Enter ดูขึ้นไหมคะ ลองกด Enter ดูค่ะ ดูที่หน้าจอนะคะ พอหนูพิมพ์เรียบร้อยแล้วแล้วหนูกด Enter พอกด Enter แล้วจะพบที่หน้าจอ ตามนี้เลยค่ะ พอดีว่าเครื่องของเพื่อนนะ ที่ขึ้นน่ะ ด้วยความที่ของเขา Utility ของเขา น่าจะเป็นการ Search หาในเว็บนะคะ ในการเซตของระบบนะ แต่ถ้าหาไม่เจอจริง ๆ ทุกครั้งเลยนะคะลูกใช้คำว่า</w:t>
      </w:r>
      <w:r>
        <w:t xml:space="preserve"> </w:t>
      </w:r>
      <w:r>
        <w:t xml:space="preserve">“</w:t>
      </w:r>
      <w:r>
        <w:t xml:space="preserve">Disk Management</w:t>
      </w:r>
      <w:r>
        <w:t xml:space="preserve">”</w:t>
      </w:r>
      <w:r>
        <w:t xml:space="preserve"> </w:t>
      </w:r>
      <w:r>
        <w:t xml:space="preserve">ตัวนี้มีประโยชน์อย่างไร ของใครที่ขึ้น defragment ตัวนั้นมีประโยชน์ก็ต่อเมื่อ ทำงานปั๊บ แล้วหนูชอบเปิดค้าง เปิดหน้าจอไว้ตลอดเลยน่ะค่ะ ในระบบ อาทิเช่น ถ้าหนูดูหน้าจอด้านล่างนะคะ นี่ค่ะ แค่อย่างนี้ ของอาจารย์แอนเปิดไว้นี่ Chorme จะเปิด 1 2 3 1 2 3 หน้าจอ นั่นคือหน้า Windows ถ้าเครื่องนั้นนะคะ มีทรัพยากรหรือมีศักยภาพที่ไม่เพียงพอ หนูจะเกิดการเห็น เห็นจำได้ไหมคะ ภาพที่อาจารย์เปิดขึ้นมาครั้งแรก Drive หมุนอย่างนี้ จำได้ไหมลูก มันจะหมุน ๆ เลย เพราะเน็ตของเราเมื่อเวลาที่หนูเข้ามาปั๊บ ทุกคนวิ่งเข้าใน Sever เดียวกัน หมือนหนุวิ่งเข้าห้อง ประตูอยู่แค่นี้ แต่หนูกรูเข้ามาทั้งหมดเลย คำถามเลยว่า ล้มไหมคะ หกล้มไหมลูก ล้มนะ ถ้าหนูหกล้มปั๊บ พอล้มปั๊บ คนที่ล้มสิ่งแรกเลยคือโดนเหยียบ จริงไหมคะ เมื่อโดนเหยียบปั๊บ Core สัญญาณอะไรที่ถูกการเหยียบปั๊บ จบเลยค่ะ เขาไม่สามารถที่จะเดินต่อได้ พอเดินต่อไม่ได้ปั๊บ เครื่องก็จะหมุนเหมือนที่อาจารย์เแิดครั้งแรก แล้วเป็นไดร์ฟ จะอาจารย์จะต้องมาเปิดในโทรศัพท์เพื่อจะดูได้ว่ามันมีไฟล์จริงหรือไม่นะคะ นี่แหละ คราวนี้มาดูที่หน้าตาของหน้าจอใน Disk Management ตัวนี้ ตัวนี้อาจารย์จะบอกว่า Drive D นะคะ Disk Partition ที่ 1 กับ 2 หนูมีเปอร์เซ็นต์ว่างนี่ เท่ากับเท่าไร อันนี้เปอร์เซ็นต์ว่างนะคะ แต่ตัวนี้ คือ Free Space Windows อันนี้อาจารย์ให้หนูยกมือนะคะ ดูว่ามีเท่าเทียมกันหรือไม่ Free Space อยู่ที่ 299.66 GB 299.66 Gb มีเหมือนกันยกมือขึ้นคะ ตัวเลขเหมือนกัน ให้ยกมือขึ้นเลย ดูที่ Windows ดูนะคะ บรรทัดล่างสุดลูก บรรทัดล่างสุด หนูดูที่ตัวนี้ ตัวนี้ เท่ากันไหมคะ เท่าไหมของหนูน้อยกว่า หรือมากกว่าลูก ดูที่ Windows C: ลูก ยกมือขึ้นทีละคนเลยลูก อาจารย์ขอไล่ตั้งแต่ชื่อเด็กนะคะ มาร์กี้ค่ะ มาร์กี้มากกว่าหรือน้อยกว่าคะ ดูที่ Windows C: ค่ะ 299.66 ค่ะ ของอาจารย์ 299.66 มากกว่าใช่ไหมคะ โอเค อาจารย์ต้องการให้หนูดูเป็นลูก คนถัดมาอาจารย์ขออุบลครับ อุบลมากกว่าหรือน้อยกว่าครับ 299.66 ครับ เจอไหมลูก อ๋อ อุบลเป็น Defragmaent หนูอย่าเพิ่งกด Defactment นะ ไม่มีนะ ไม่เป็นไร เดี๋ยวอาจารย์มีคำถามใหม่ให้อุบลนะคะ อย่างนั้นอาจารย์ไปที่ตี๋น้อยนะคะ ของตี๋น้อยมากกว่าหรือน้อยกว่าคะ ของตี๋น้อยมากกว่าหรือน้อยกว่า ดูตรง Windows ดูที่ Windows Cมากกว่า อาจารย์อยากให้หนูดูข้อมูลเป็นเฉย ๆ ค่ะอันนี้ ขอน้ององุ่นค่ะ ของน้ององุ่น มากกว่าหรือน้อยกว่าคะ 299.66 ค่ะ ของอาจารย์ค่ะ มากกว่าโอเคค่ะ น้ององุ่น โอเค ถัดมาค่ะ น้องกุ้งค่ะ ของหนูเท่าไรคะ 327 โอเค อย่างนั้นอาจารย์ย้อนถามกฤตกรเลยค่ะ คราวนี้ มากกว่าของหนูเท่าไรครับ 309 โอเค ชื่อเล่นชื่ออะไรนะคะ บาสนะคะบาส โอเค คราวนี้ ให้หนูมองที่บรรทัดเดียวกันนะหนูดูที่ File System File System บรรทัดเดียวกันเลยค่ะ โรสำ ฆัหะำท บรรทัดเดียวกันดู File System ของหนูเป็นของ NTFS N t i f f ใช่หรือไม่คะ อาจารย์… เดี๋ยวนะ อาจารย์แอนขอเปลี่ยนแว่นแป๊บ ร้อน คราวนี้มี N… โทษนะคะ เมื่อกี้อาจารย์มองไม่ชัด เปลี่ยนแว่นแล้วลูก NTFS คราวนี้ในตัวของ Capacity Carpacity นะคะ Capacity หมายถึงตัวข้อมูลที่บรรจุอยู่ แสดงว่าของหนูที่มากกว่า ของหนูจะต้องมีค่าน้อยกว่าอาจารย์หรือมากกว่าของอาจารย์แอนคะ ค่าเดียวกัน .03 Gigabyte เป็นคำตอบได้เลยว่าระบบของเครื่องของเด็กและเครื่องของอาจารย์มีระบบปฏิบัติการเดียวกัน โอเคนะ มีระบบปฏิบัติการเดียวกัน แล้วช่องของ เปอร์เซ็นต์ฟรี ให้มองเปอร์เซ็นต์ Free นะคะ ของใครDisk D: ดูนะคะ Disk นะคะ ไม่ใช่ Drive ดีกว่า Drive หนูน่าจะไม่เท่ากัน ดู Disk นะคะ ดุ Disk ของ Patition 1 กับ Partition 5 นะคะ ตัวนี้กับตัวนี้ 2 บรรทัดแรกนะคะ น่าจะเหมือนกัน เปอร์เซ็นต์ฟรีของหนูเป็น 100 เปอร์เซ็นต์หรือไม่ 100 ไหมลูก ทั้งสอง โอเค อย่างนั้น ถัดมา ถัดมา หนูคลิกไปที่ Drive ของ Data คลิกไดร์ฟ Data หนูมองด้านล่างค่ะ หนูคลิกอะไร ข้อมูลจะขึ้นมาอยู่ด้านล่าง นั่นคือข้อมูลตัวของ HCI ที่เป็นลักษณะปฏิสัมพันธ์ระหว่างจัวบุคคลกับคอมพิวเตอร์ รู้ได้ว่า Windows เรามีค่าอยู่ที่ 416.03 GB นะคะ แล้วเราเป็น 100 MB ของ Helty EFI ซึ่งเราจะได้เรียนในถัดไป หนุจะได้รู้เป็นเรื่องของ System ทั้งหมดเลย แล้วทั้งหมดนี่เขาจะบอกเลยว่า นี่ เขาจะมีตัว Boots นะ Windows น่ะะ นี่ไงคะ ที่อาจารย์ให้หนูบอกว่า ถ้าตัวโทรจันจับที่หัว Boost แล้ว เขาจับที่หัว Boots ปั้บ ถัดมาเลยค่ะ เขาไปต่อได้ไหม ตี๋น้อยตอบอาจารย์ทันทีเลย เพราะถูกจับไว้ที่หัว Boot นี่ไงคะ Boot แล้วจากนั้น เขาขึ้นอะไรคะ Tredfile Cache Dump แล้วขึ้นที่ Basic Data แล้วก็ Partition พอมาดูด้านในปุ๊บ เขา Recover Patition ได้ถึง 600 Megabyte นะคะ แต่ถามว่าอาจารย์จะออกสอบไหมตรงนี้ แค่ถามว่า Utility สามารถอธิบายอะไร ให้เราได้รู้บ้าง คำตอบคืออะไรคะ อธิบายข้อมูลและรายละเอียดของ Partition ต่าง ๆ ในระบบคอมพิวเตอร์ นี่คือคำตอบนะคะ นี่คือคำตอบ คราวนี้หนูไปคลิกที่เมนูของ Action ค่ะ ไปที่ Menu File ด้านบนนะคะ มีคำว่า</w:t>
      </w:r>
      <w:r>
        <w:t xml:space="preserve"> </w:t>
      </w:r>
      <w:r>
        <w:t xml:space="preserve">“</w:t>
      </w:r>
      <w:r>
        <w:t xml:space="preserve">File</w:t>
      </w:r>
      <w:r>
        <w:t xml:space="preserve">”</w:t>
      </w:r>
      <w:r>
        <w:t xml:space="preserve"> </w:t>
      </w:r>
      <w:r>
        <w:t xml:space="preserve">มีคำว่า</w:t>
      </w:r>
      <w:r>
        <w:t xml:space="preserve"> </w:t>
      </w:r>
      <w:r>
        <w:t xml:space="preserve">“</w:t>
      </w:r>
      <w:r>
        <w:t xml:space="preserve">Action</w:t>
      </w:r>
      <w:r>
        <w:t xml:space="preserve">”</w:t>
      </w:r>
      <w:r>
        <w:t xml:space="preserve"> </w:t>
      </w:r>
      <w:r>
        <w:t xml:space="preserve">มีคำว่า View มีคำว่า Help หนูเห็นคำว่า Refresh ไหมคะ Refresh เจอ Refresh คลิกคำว่า Refresh ค่ะ รีให้มันเป็นระบบปัจจุบัน คลิกได้เลยลูก คลิก ไม่เป็นไรค่ะ คลิก ใครสังเกตเห็นตัววิ่งไหมคะ ตัวกลม ๆ เมื่ออยู่ในหน้าจอเมื่อสักครู่นี้ ถ้าใครไม่เห็นแสดงว่าเครื่องนั้นเร็วมาก ๆ เพราะเครื่องของอาจารย์แอนเห็นไง ถ้าหนูเห็นแสดงว่าขแงหนุเร็วนะ คราวนี้ มาที่ Action เหมือนเดิมค่ะ คำว่า</w:t>
      </w:r>
      <w:r>
        <w:t xml:space="preserve"> </w:t>
      </w:r>
      <w:r>
        <w:t xml:space="preserve">“</w:t>
      </w:r>
      <w:r>
        <w:t xml:space="preserve">Re Scan Re scan Disk ถัดมาเลยว่าหนูจะไปสแกน Disk ไหน แต่อาจารย์ไม่ขอให้หนูทำนะคะ เพราะทำแล้ว พี่ที่เขาทำเรื่องของ Technicial ตัวนี้ ถ้าหนูไปเจอคอมพิวเตอร์แล้วหนูทำงาน หนูจะ Re Scanเพื่อความปลอดภัย เช่น หนูจะเอา Flashdrive เข้ามาเสียบ ข้อมูลของ Drive C ของเขา หรือระบบคอมพิวเตอร์ของเขามีไวรัสหรือไม่นะคะ มีไวรัสหรือไม่ หนูสามารถคลิกเข้าไปที่ Resca แล้วเขาจะถามหนูว่าคุณจะ Rescan Disk ไหน เห็นไหมคะ อาจาร์หมุนแล้ว เขาเข้าไปหาที่ Data เพราะอะไรคะ เพราะเครื่องของอาจารย์แอนนั้น มีการแบ่ง Disk ขึ้นมา 1 Disk เป็น D Dog แต่บางเครื่อง ใช้คำว่า</w:t>
      </w:r>
      <w:r>
        <w:t xml:space="preserve">”</w:t>
      </w:r>
      <w:r>
        <w:t xml:space="preserve">บางเครื่อง" นะคะ ถ้าเขาแบ่ง Pratition เป็น Disk E ก็มี ถามว่าเขาเก็บไว้ทำไม ถ้ายิ่งเก็บไว้เยอะ ก็แสดงว่าหนูสามารถที่จะเก็บข้อมูลไว้ที่ Drive ต่าง ๆ ในกรณีที่ไวรัสเข้ามาจับ เขาจับที่หัว Boot หนูทำการไปบล็อกหัว Bootsได้เลย ถามว่าเข้าไปในตัวนี้แหละค่ะ ที่เดียวกันเลยค่ะ Disk Management นะคะ ซึ่งอาจารย์ขอไม่สอนในการบล็อกหัว Boot นะลูกนะ เพราะสอนทีไรพัง เด็กเก่ง เด็กเก่ง มาดูเรื่องของ View ค่ะ View ด้านบนเป็นการบ่งบอกว่าหนูจะดูเรื่องของอะไรเท่านั้นนะคะ มี Disk List มี Volum List หรือ Graphic List แต่อาจรย์ก็ไม่ได้ให้หนูคลิกนะคะ ส่วนคำว่า Help จะเป็นการ ถ้าหนูไม่รู้จักอะไรเลย หนูสามารถคลิก Help แล้วดูใน Topic ของเขาได้นะคะตัวนี้ หนูกากบาทได้เลยลูก คลิกกากบาทที่มุม Disk Management คลิกกากบาทได้เลย มาดูที่ Effective ค่ะ Effectiveness นะคะ ตัวนี้จะเป็นลักษณะเหมือน Effect ที่หนูคลิกเมื่อสักครู่นี้ จำได้ไหมคะว่าหนูคลิกที่อะไร แล้วมันขึ้น PopUp ขึ้นมาให้ นั้นคือ Effeที่เกิดขึ้นของระบบนั้น ๆ โอเคนะ อันนี้คือ Effect มันเป็นลักษณะของงานที่เวลาหนูคลิกแล้วแล้วอาจารย์บอกว่าถ้าหนูคลิกในเรื่องของการสแกน เขาจะวิ่งเข้ามาหาที่ไดีถ้าเครื่องระบบคอมพิวเตอร์ของเด็กมี Disk D และ Disk E เข้ามาหาหา Disk E: ก่อน Disk D: Efficiency การแบ่งค่า แต่ Usability ตัวนี้หนูจะได้เห็นก็ต่อเมื่อ เวลาที่หนูใช้งาน ใช้งานเช่น ใน Word เป็นต้น เดี๋ยวอาจารย์จะให้หนูใช้ Word คราวนี้ เข้ามาดูด้านใน ทั้งหมดที่อาจารย์พูดทั้งหมดอยู่ในสไลด์หมดเลย อาจารย์เป็นคนที่เวลาสอนอาจารย์อธิบายทั้งหมด แล้วค่อยมาเข้ารายละเอียดนะคะ System ระบบไม่ได้เป็นเพียงแค่ Hardware คำว่า</w:t>
      </w:r>
      <w:r>
        <w:t xml:space="preserve"> </w:t>
      </w:r>
      <w:r>
        <w:t xml:space="preserve">“</w:t>
      </w:r>
      <w:r>
        <w:t xml:space="preserve">ฮาร์ดแวร์</w:t>
      </w:r>
      <w:r>
        <w:t xml:space="preserve">”</w:t>
      </w:r>
      <w:r>
        <w:t xml:space="preserve"> </w:t>
      </w:r>
      <w:r>
        <w:t xml:space="preserve">คืออะไรลูก เราจับต้องได้ หรือ Software หรือสภาพแวดล้อมทั้งหมด ที่ใช้ถูกกระทบโดยคอมพิมเตอร์ คอมพิวเตอร์ สภาพแวดล้อมทั้งหมด ไม่ว่าจะเป็นการจัดระบบองค์กร คนในที่ทำงาน ที่บ้าน หรือความเกี่ยวพันกับงาน อดิเรกนั้น ๆ เช่น ถ้าอาจารย์ยกตัวอย่างให้มาร์กี้เป็นคนจัดการเรื่องของการนำเข้าข้อมูบของพนักงาน อุบลทำหน้าที่ในเรื่องของการจัดงานวันลาของพนักงาน และให้บาสเป็นบุคคลที่จัดสต็อกสินค้า ว่ามีการนำเข้า เข้ามาวันที่กำกับเท่าไร อาจารย์ให้ตี๋น้อยเป็นบุคคลที่นำใบเสร็จเข้ามารายงาน อาจารย์ให้น้ององุ่นทำในเรื่องของการเช็กว่าสินค้าใดเป็นสินค้าที่ขายดีที่สุด และคนสุดท้ายอาจารย์บอกว่าให้น้องกุ้งเป็นบุคคลนำเสนอให้ได้ว่าทั้งหมดเกิดปฏิกิริยาอะไรบ้าง ในช่วงไตรมาสที่ 1 ไตรมาส ที่ 2 และไตรมาสที่ 3 แต่ละคนเห็นไหมคะ ว่าแต่ละคนจะเข้างานแต่ละอย่างที่เกี่ยวกัน แต่งานของแต่ละบุคคลไมไม่เหมือนกัน แต่ทุกคนทำงานอยู่ในระบบเดียวกันนะคะ นั่นคือระบบ ส่วนเรื่องของการ Safety เป็นการส่งเสริมความปลอดภัยในส่วนระบบคอมพิวเตอร์ ออกแบบให้มีความปลอดภัยมากยิ่งขึ้น ที่อาจารย์บอกว่าหนอนเราจัดการหนอนได้ง่ายถ้าหนูตั้งชื่อไฟล์ให้เป็นภาษาอังกฤษนะคะ เช่น ในเรื่องของการเทสต์ ก็เรื่องของเทสต์ที่ 1 เทสต์ที่ 2 เทสต์ที่ 3 ไม่ดีเลยนะคะ ไม่ดีเลย เพราะว่า Test Test คือการทำสอบ ถ้าหนูบอกว่า Test แล้วใส่รหัส เทสต์ 1 202 เทสต์ 2 202 ใส่รหัส คราวนี้ AI จับได้แล้ว เพราะต่อไปหนูก็ต้องกลายเป็น Test 4 Test 5 Test 6 นั่นคือระบบของ Ai เข้ามาเรียบร้อยแล้วนะ Utility ค่ะ Utility ที่อาจารย์ให้หนูเปิดสักครู่นี้ คือความมีประโยชน์ ประโยชน์อย่างไรล่ะคะ งานได้จริงหรืออีกนัยหนึ่งคือสิ่งที่ปฏิบัติขึ้นได้ ถ้าใน Utility ของหนู โดดกากบาทที่ Disk D Dog แสดงว่าหนูคลิกเข้า My Computer หนูจะไม่เห็น Drive D Dog นะคะ ตัวนี้ แต่ถ้า Efefand Efficiency คือ การประสิทธิผล สามารถบอกได้ว่าตัวของเราเองนี่ มีวัตถุประสงค์นั้นอยู่ถัวไปในงานนั้น ๆ ใช่หรือไม่ ถ้างานนั้น เช่นอาขจารย์บอกว่าให้น้องกุ้งเป็นคนรายงานเรื่องของแต่ละไตรมาสคนที่เข้ามานี่ มีผู้หญิงกี่ผู้ชายกี่คน คนที่ตอบได้ คือ คนที่ทำงานด้านบริหารบุคคล ฝ่ายบุคคล เขาจะตอบได้ว่าปีนี้เข้ามากี่คน ในเดือนนี้กี่คน มีผู้หญิงกี่คน และได้งานนั้นงานอะไรนะคะ ส่วน Usability เป็นการใช้งาน คือ แนวคิดหลักของ HCI การทำงานง่าย ๆ และง่ายต่อระบบคอมพิวเตอร์ แต่การการออกแบบที่ดีก็สามารถก่อความรำคาญให้กับผู้ใช้ได้ ถ้าอาจารย์ให้หนูยกตัวอย่ามาสัก 1 ตัวอย่าง หนูพอจะยกตัวอย่างได้ไหมคะ กับ Usability User Billity การทำงานหลักของ HCI ที่เกี่ยวกับการทำงานให้ง่ายต่อการเรียนรู้ และง่ายต่อการใช้งานคอมพิวเตอร์ ที่ขาดการออกแบบที่ดี สามารถก่ออความรำคาญให้กับผู้ใช้ได้ ใครพอยกตัวอย่างได้ไหมคะ ยกมือให้อาจารย์หน่อยลูก อาจารย์ยกตัวอย่างให้แล้วนะคะ เมื่อสักครู่นี้เอง ว่าอาจารย์เขียบโปรแกรมแล้ว มีผลอย่างไร ตอบได้ไหมคะ ตอบได้ไหม ลองยกตัวอย่างขึ้นมาเลยค่ะ ระบบน่ะมันดีลูก ระบบมันดี แต่บางทีก็เกิดความรำคาญให้แก่ละบุคคลไมา่เหมือนกไม่เคยรู้ อย่างนั้นอาจารย์ถามเลยนะคะ ถ้า ถ้า… อาจารย์ขอยกตัวอย่างอันหนึ่งนะคะ พอดีว่าอาจารย์เลย ป.โท มา ทำระบบ 1 ระบบ ระบบของอาจารย์ คือ อาจารย์ทำอักษรเบรลล์ อาจารย์มองว่า เพื่อที่เรียนนี่ค่ะ เขาพิการซ้ำซ้อน ใช้คำพูดอย่างนี้เลยค่ะ เขาไม่สามารถที่จะอ่านในรายหนังสืออย่างนี้น่ะค่ะ พออาจารย์ท่านส่งมา อ่านไม่ได้ แ่านไม่ได้ปั๊บ ถามว่าอาจารย์รู้ไหม อาจารย์ไม่รู้หรอกค่ะ ว่าอักษรเบรลล์ ก ไก่ คืออะไร ข ไข่ คืออะไร ผสมอย่างไร ถึงจะเป็นตัวอะไร ไม่รู้อะไรเลย อาจารย์กลับไปหาบุคคลที่เขาสอน เช่น พี่ล่าม เขามีการบอกมา แล้วมีการสร้างคู่มือ 1 ในการใช้งานง่าย ๆ แต่ถามว่าถ้าอาจารย์เอาอักษรเบรลล์ตัวนั้นน่ะ เอาไปให้เด็กปกติ ถามว่าเด็กปกติหงุดหงิดไหมคะ รู้สึกหงุดหงิดไหมคะ เด็กปกติ ย้ำเลยนะคะ ว่ากระดาษแผ่นนี้เป็นอักษรเบรลล์ทั้งหมด แต่ที่เขาอ่านได้ เขาจะรู้สึดหงุดหงิดไหมลูก ถามจริง ๆ พยักหน้าก็ได้ลูกถ้าใช่ ใช่นะคะ ตรงตัวเลยลูก ตรงตัวเลย ถึงได้เกิดความรำคาญกับผู้ใช้งานไงคะ เพราะแต่ละคนมีการใช้งาน ถ้าอาจารย์ให้หนูเขัยนทางด้านของ AL ผู้หญิงอาจารย์ก็มั่นใจเลยว่าจะต้องเขียนอะไรที่มันเป็น Sofสีที่มันซอฟต์ ๆ ที่มันดูหวานและละมุน ก็น่าจะเขียนในสไตล์ที่แบบ Hardcore นิดหนึ่ง จะไม่เหมือนกัน ถ้าเอาระบบของเด็กผู้ชาย เช่น การต่อสู้ ไปให้เด็กผู้หญิงทำการประเมิน จะตอบได้ดีว่า หนูไม่ชอบ หนูไม่ Happy แต่ถ้าเป็นการเก็บลูกโป่งของเด็กอนุบาล ย้ำนะคะอนุบาล เก็บลุกโป่งเอามาให้เด็กอนุบาลผู้ชาย เด็กอนุบาลผู้ชาไม่เอาผมอยากได้เตะบอล นี่แหละ เขาถึงบอกว่าก่อความรำคาญให้กับผู้ใช้งานเลยลูกอันนี้ อันนี้โปรเจกต์จบเลยนะ โปรเจกต์จบเลยนี่ สิ่งจำเป็นในการออกแบบ คนที่ใช้ระบบคอมพิวเตอร์ อันดับแรกเลยค่ะ คือ ความต้องการ ยุคแรก ๆ อาจารย์แอนเป็นคนออกแบบระบบและเขียนระบบโดยไม่คำนึงถึง User ที่ใช้ เพราะ User ตรง ๆ เลยค่ะ User ไม่เคยอยู่นิ่งในการร้องขอ พอไม่อยู่นิ่งปั๊บ การแก้ไขระบบมีปัญหาหนักมากเลยค่ะ เลยทำให้การออกแบบแนวทางนี่มันไม่เป็นไปตามกลไกของผู้ใช้ ถัดมาเลย คือเขาก้ต้องยกเลิก ถูกไหมคะ เขายกเลิกอย่างไรก็ต้องเสียเงินให้กับอาจารย์อยู่ดี เพราะว่าเกิดการทำงานมาเรียบร้อยแล้ว เขาถึงบอกว่าคนไม่ควรเปลี่ยนตัวเองให้เข้ากับระบบ ระบบควรถูกออกแบบให้ตรงกับความต้องการของพวกเขา หนูจะเขียนระบบให้กับใคร หนูไปถามเขาค่ะ ว่าเขาต้องการอะไร พอหนูถามปั๊บ จดนะคะจด พอจดปุ๊บมันจะกลายมาเป็นหลักฐานได้ว่าครั้งนี้หนุไปถามเมื่อวันที่เท่ากับเท่าไร ใครเป็นบุคคลบอกคำตอบนั้น ๆ หรือให้ความต้องการนั้น ๆ แล้วหนูนำไปเสนอไปทีละ Step Step รับรองได้ว่าไม่มีปัญหาแน่นอนในการเสนอโปรเจกต์ของเรานะคะ ขั้นตอนที่นำสู่เข้า HCI วันนี้หนูจะได้ในเรื่องของ Under Spam แน่ ๆ ในเรื่องขององค์กรจิตวิทยา และปัจจัยที่เกี่ยวข้องกับองค์กรและสังคมของคน สัปดาห์ถัดมาสัปดาห์ที่ 3 นะคะ อาจารย์ขอโทษสัปดาห์แรกไม่มDevelop คือ การพัฒนาเครื่องมือ ที่ช่วยให้นักออกแบบแน่ใจ และได้ระบบคอมพิวเตอร์ ส่วนขั้นตอนสุดท้าย Achieve คือ ทำการปฏิสัมพันธ์ที่มีประสิทธิภาพ ประสิทธิผล กับปฏิสัมพันธ์ต่อบุคคลและต่อกลุ่มUnderstand ครั้งนี้ ได้เข้าถึงจิตวิทยา อาจารย์จะถามทีละบุคคลเลยนะคะ ไม่ไล่รายชื่อค่ะ ไม่ไล่ จะไล่รหัสค่ะ อาจารย์ขอ 207 ค่ะ 207 นะคะ ใคร 207 หนูเตรียมตัวตอบนะคะลูก 207 อาจารย์ถามว่าถ้าจะให้หนูออกแบบนะคะ ออกแบบระบบ 1 ระบบ ไม่ว่าจะเป็นระบบอะไรก็ตาม ให้กับบุคคลที่เขาเป็นบุคคลที่พิการทางสายตา หนุจะออกแบบอย่างไร ให้เกี่ยวข้องกับเขาคะ เป็นการทำงานบนกระดาษ แล้วเขาจะทำงานในระบบคอมได้อย่างไรคะอย่างนั้น แสดงว่าเขาผ่านมาแล้ว ดี แสดงว่ามีข้อมูลดีมาก ๆ ค่ะ ครั้งนี้อธิบายได้ครับ อาจารย์ให้ 2 แต้ม หนูเข้าใจ นี่ล่ะ อยากให้หนูตอบสิ่งนี้มานี่แหละ ถูกใจ อันนี้ถูกใจ คราวนี้ถามอีก 1 คน ขออธิบายเหมือนของน้ององุ่นเลยนะคะ อาจารย์ถามว่าถ้า… ถ้านะคะ ถ้าจะนำเอาระบบ 1 ระบบ นำไปใช้ให้กับโรงเรียนดีกว่า เพราะหนูผ่านโรงเรียนมา ในเรื่องของห้องสมุดนะคะ ในเรื่องของโรงเรียนในห้องสมุด แล้วหนุจะต้องเข้าไปค้นหา หนังสือหนึ่งเล่ม แต่หนูไม่รู้ชื่อหนังสือ แต่หนูชื่อคนขนเขียนนี่คนแรก คนนี้ที่เขียนชื่ออะไรไม่รู้แหละ เขาชื่อว่า สุ หนูจะออกแบบอย่างไรให้กับห้องสมุดโรงเรียนนี้คะ คำถามอีกรอบไหมคะ ขอคำถามใหม่อีกไหมคะ คำถามอีกรอบนะคะ ถ้าหนูต้องเขียนระบบในการค้นหานะคะ ค้นหาอะไรก็ตาม แต่ทำระบบนี้ให้กับโรงเรียน โรงเรียนที่หนูเพิ่งจบมา คือ ม.ปลาย แล้วหนูต้องเขียนระบบอย่างไร ที่จะต้องทำให้เด็กในห้องสมุดที่เขามาใช้บริการนี่ค่ะ เขาค้นหาได้ โดยที่เขารู้แค่อย่างเดียววเลยว่าคนนี้ ขึ้นต้นด้วย สุ หัวข้อเกี่ยวกับอะไร หนูจะทำอย่างไรคะ ระบบนั้น ๆ ระบบนั้น ๆ อาจารย์เรียกชื่อนะคะ ถ้าอย่างนั้น เรียกชื่อนะ ขอเรียกชื่อนะคะ ถ้าอย่างนั้น ขอเป็นอุบลได้ไหมคะ คนไหนล่ะคราวนี้ จำไม่ได้ โอเค ยกตัวอย่างได้ไหมลูก ยกตัวอย่าง หนูเคยใช้ Google ไหมคะ หลักการเดียวกันไหมลูก นั่นแหละ อาจารย์อยากให้หนูตอบคำว่า Google เท่านั้นเอง โอเคนะคะ อาจารย์ขอให้ 1 แต้มนะคะอุบล คือความหมายคือไม่ว่าจะเป็นการเซิร์ซอะไรก็ตาม การหาอะไรก็ตามถ้าเป้าหมายของห้องสมุดนี่ เขามีการค้นหาอย่างเดียวเลยใช่ไหมลูก แต่ถ้าหนูรู้หมวดหมู่มันก็ง่ายขึ้ นแต่ถ้าหนูรู้แค่ชื่อคน หนูไม่รู้ว่าจะหาเรื่องอะไร เช่น หนูจะไปหาเรื่องของ… เรื่องของไวรัส แต่หนูนึกไม่ออกน่ะ เดินไปเหมือนสะดุดก้อนหิน จำไม่ได้แล้ว เราจะไปหาเรื่องอะไร แต่จำได้นะว่าเขาชื่อว่าสุอะไรสักอย่างนี้ล่ะ คีย์เข้าไปเลยคำว่า สุ การหาจะเจอ ถ้าหนังสือเยอะขึ้นมา ปั๊บ เรื่องใหญ่เลย คือ ถ้าระบบของเขาทำไมคะ มันเสถียรภาพไม่ดีเลย หนูจะเห็นการหมุนของเขาค่ะ หมุนแล้วก้หมนุ แล้วก็หมุน เคยไหมคะ หนูลงระบบมัน Error เคยไหมลูก นั่นเขาเรียกว่า Server ไม่ใช่ที่เน็ตที่บ้านหนูนะคะ เพราะหนู Ping มาหามหาวิทยาลัย อาจารย์โทษมหาวิทยาลัยนะคะ เพราะฉะนั้น คือมหาวิทยสลัย อาจารย์ก็ทำเหมือนกันนะคะ อาจารย์ก็เลยว่ามันแลคน่ะ เรียกว่ามันแลค คือ มันแย่มากนะ และอะไรที่ทำให้ระบบของเราทั้งหมดนี่มันแย่ ถ้าหนูลองนึกดูนะคะ ไม้่ว่าจะเป็นเครือข่ายอะไรก็ตามถ้าฟ้าต่ำ มีลม มีฝน ไม่ว่าอะไรก็พัดได้ ใช่หรือไม่ ใช่ไหมคะ ระบบไป นั่นแหละค่ะ นั่นคือส่วนหนึ่ง คือนั่นล่ะ เข้าใขจิตวิทยา อาจารย์เข้าใจว่าถ้าฉันจะทำการกรอกข้อมูลลงไป ฟ้าฝนกำลังมาเลย อาจารย์หยุดทันทีเลยนะคะ ทำไปก็คงไม่มีประโยชน์ รอให้เขาหมดก่อน แต่นะคะ แต่ ถ้าศูนย์ทั้งหลาย ไม่ว่าจะเป็น 3 5 7 9 ตัวส่ง ส่งมาจากกรุงเทพฯ เคยสังเกตไหมคะ สกลนครเราไม่เคยมีเลย ไม่มีฝน ไม่มีฟ้า ท้องฟ้าสว่างมากเลย แต่เขาส่งสัญญาณภาพมาไม่ได้ จิตวิทยาของเราคิดเลยว่ากรุงเทพฯ ฝนตก เกิดพายุ พายุตรงไหนล่ะ เราเปิดช่องอะไร ก็ตรงนั้นแหละ ของ Search เขาไปหาดูได้ นั่นคือเรียกว่า</w:t>
      </w:r>
      <w:r>
        <w:t xml:space="preserve"> </w:t>
      </w:r>
      <w:r>
        <w:t xml:space="preserve">“</w:t>
      </w:r>
      <w:r>
        <w:t xml:space="preserve">จิตวิทยา</w:t>
      </w:r>
      <w:r>
        <w:t xml:space="preserve">”</w:t>
      </w:r>
      <w:r>
        <w:t xml:space="preserve"> </w:t>
      </w:r>
      <w:r>
        <w:t xml:space="preserve">หลายคนไม่เข้าใจ เช่น ขึ้นภูพาน แล้วไปทางช่าง้อ เครือข่ายไม่มีเลย GSI ก็ไม่มี True ก็ไม่มี DTAC ก็ไม่มี อะไรก็ไม่มี สุดท้าย ไม่ได้ดูเลยว่ามองขึ้นไปขึ้นไปข้างบนน่ะค่ะ ต้นไม้มันคลุมทั้งหมดเลย แล้วถ้าเขาไม่สามารถทะลุทะลวง ยิงไปทางด้านดาวเทียมได้ ลงมาไม่ได้ พอดีอาจารย์เกิดอุบัติเหตุแถวนั้นนะ ที่อาจารย์ได้ ก็คือได้ 1 เม็ด โทรหาใครไม่ได้ แต่รับสายไม่ได้ โทรหาใครไม่ได้ แต่อาจารย์ก็ตกเขาตรงนั้นแหละค่ะ แ่ก้รอดกลับมาทุกวันนี้ น่ากลัว รถคว่ำค่ะ รถคว่ำ รถก็คว่ำอยู่แล้วนะ รถอาจารย์รถหงายค่ะ รถหงาย อันนี้เป็นแผนภาพ แผนภาพตัวนี้จะออกข้อสอบ สัปดาห์หน้า สัปดาห์หน้ามาปุ๊บนะคะ อาจารย์จะให้หนูน่ะ มีร่างภาพของ HCI ให้หนูลองดูภาพนะลูกนะ ข้างบน คือ User and Con โดยที่นะคะ โดยที่ ขออนุญาตนั่งค่ะ U ที่ 1 ค่ะ เป็น Social Organize and work ทางสังคมและเขาก็ทำงาน ส่วนทางนี้ก็เป็นของ Adaption และคนที่ 2 เป็น Adaarea อันนี้คือคน 3 คนที่เข้ามาอยู่ใน มีใครบ้างละ มี Human Information Processing Rangest Utetion อาจารย์แปลอันที่ 1 ให้นะค Human คือ มนุษย์ H1 ก็คือ Human มนุษย์ การประมวลผลสารสนเทศ นั่นคือบุคลากรที่เขียนสารสนคนที่ 2 ค่ะ H2 คือใคร คือ ภาษาต่าง ๆ ที่หนูเขียนลงมานะคะ การติดต่อ สื่อสาร หรือการ Interaction ต่าง ๆ เดี๋ยวอาจารย์ให้หนูพิมพ์ดู เรื่องของ H2 นะคะ ส่วน H ที่ 3 ค่ะ คนบอกว่า Ignore ค่ะ Ignorematic ค่ะคอมพิวเตอร์รับรู้รับทราบ รับอย่างไรคะ รับโดยการรับจากข้อมูลที่ถูกรับมา ถูกเข้าไปตัว Megconic นะคะ ในการโยนเข้า เวลาที่หนูบันทึกหนูนึกออกไหมคะ หนูนึกออกอยู่ใช่ไหมคะลูก หนูจะพิมพ ๆ ๆ ๆ เขาจะนำไปเซฟเข้าสู่ไฟล์ และก็นำเข้าสู่ Dialog ที่ลิสต์ออกมาเป็นรายการ เป็นรายการว่าหนูทำไฟล์วันที่ 5 วันที่ 6 วันที่ 7 วันที่ 8 มาเรื่อย ๆ นะคะ แต่เขาก็ยังทำไมคะ ที่หนูเปิดเข้ามามีน้องคนหนึ่งน่ะค่ะ ที่เปิดเข้าไปเป้น Defragment ตัวนั้นเป็น Defragment ที่ทำการจัดเรียงคอมพิวเตอร์ แต่ทั้งหมดทั้งมวลทั้งหลายแหล่นั้นก็อยู่ในเรื่องของ Technicial และก็มี Case Study แล้วก็มีของ Imprementzationแต่ทั้งหมด เราทำงานในเรื่องของ Develop Procesถามว่าให้หนูออกแบบทั้งหมดใช่ไหม ไม่ใช่ อาจารย์มีตุ๊กตาให้นะคะ มีตุ๊กตาให้ อาจารย์มีในเรื่องของ U1 ให้ บอกว่า U1 เป็นเรื่องขององค์กรและคนทำงาน U ที่ 2 ทำงานในพื้นที่ Application เขาคือใครนะคะ ต่อมาค่ะ ในฝั่งของ Human Human ที่ 1 อาจารย์อธิบายเลยว่าเป็นคนที่ Process ในเรื่องของ Information ต่าง ๆ นะ แล้วคนที่ 2 ล่ะ เขาทำอะไรนะคะ อาจารย์ก็ถามเต็มที่อาจารย์จะสอนแค่ 2 ข้อนะคะ สอนแค่ 2 ข้อ ไม่ได้ถามถึงขนาดครบทุกข้อ ภาพนี้นะคะ ภาพนี้เลยนะคะ ต่อมาค่ะลูก หลักการในการออกแบบที่ดีนะคะ หลักการออกแบบที่ดี คือ Visibility มีการควบคุมการมองเห็น และเชื่อมกับผลการทำงานของตัวควบคุมอย่างเหมาะสม อีกนัยหนึ่งคือเราสามารถมองเห็นว่าเราทำอะไรและการตอบสนองของความสามารถนั้นถูกกลับมาในทันทีหรือไม่ ถัดมาค่ะลูก Affordance ค่ะ การทำงาน เมื่อเกิด Affoedance ที่แค่มองดูว่ารู้ได้ทันทีเลยว่าต้องทำอะไร ไม่ต้องมีรูป ป้าย หรือคำแนะนำมาบอกวิธีการใช้นะคะ อีก 2 สไลด์หมดแล้วค่ะ เดี๋ยวเข้าสู่การปฏิบัติได้เลยนะคะ การท้าทายทำอย่างไรจะเก็บเกี่ยวนะคะ จะเก็บเกี่ยวและก้าวทันตามการเปลี่ยนแปลงของเทคโนโลยี นั่นคือ HCI นะคะ ถัดมาค่ะลูก ทำอย่างไรจึงแน่ใจว่าว่าเราออกแบบของนักออกแบบ ของ Hดีพอ ๆ การนำฟังก์ชันมานำเทคโนโลยีใหม่ ๆ มาใช้งานได้ เช่น AI ตอนนี้หนูทราบแล้วใช่ไหมคะ ว่า AI ทำผัดกะเพราได้แล้ว AI ทำผัดกะเพราะได้แล้ว ขอแค่มีซอสกะเพร่ะนะคะ มีข้าวเขาจะรู้เลยว่าเขาเอามาที่ระดับเท่าไรนะคะน้ำหนักเท่ากับเท่าไร ทำได้แล้วำนะคะ แล้วก็ประชาสัมพันธ์ของโรงพยาบาลก็เป็น AI และร้านสุกี้ ก็มีหุ่นยนต์มารับแล้วนะคะ ร้านสุกี้ก็มาแล้วแล้วร้าน Pizza ก็มารับแล้ว เรื่องของการรับเมนูต่าง ๆ อันนี้เป็น Assignment Assignment โอเคนะคะ ให้นักศึกษา ไปค้นหาตัวอย่างระบบงานเกม มาคนละ 1 ตัวอย่าง แต่ครั้งนี้ อาจารย์ไม่คนละ 1 นะคะ ขอ… มีทั้งหมด 7 คน 7 คน แบ่ง 3 กับ 4 แล้วกัน แบ่ง 3 กับ 4 1 กลุ่มมี 3 คน 1 กลุ่มมี 4 คน 2 กลุ่ม ต่อห้องนะ ทำอย่างไร หนูไปค้นหา ค้นหาที่ไหน หนุไปค้นหาที่ Google หนุเข้าเว็บ google ได้เลยลูก แล้วหนูบอกว่าระบบงาน ระบบงานจัดการงานบุคคล ระบบงานจัดการภาษี ระบบงานจัดการการลงทะเบียน ได้นะคะ หรือเกม เกมอะไรนะคะ เกมต่อสู้ เกมเก็บผลไม้นะคะ เกมอะไรน่ะ เกมเถ้าแก่น้อยอย่างนี้ก็ได้ลูก หนู Search เข้าไปเลย คนละ 1 ตัวอย่าง แค่กลุ่มละ 1 ตัวอย่างนะคะ หนูทำการคุยกันได้เลย แล้วทำการเปรียบเทียบข้อแตกต่างนะคะ ที่เป็นการออกแบบหรือการใช้งานแล้วนำมาอภิปรายกันนะคะ การอภิปรายครั้งนี้ หนูสะดวกไหมคะ ที่จะออกมานำเสนอด้านนอกหน้าชั้นเรียน โอเคไหมลูก ออกมานำเสนอหน้าชั้นเรียน แต่เวลาออกมาหนูจะต้องออกมาทั้งกลุ่มนะคะ เช่น กลุ่มนี้มี 4 คน หนูแบ่งเลยค่ะ ว่าใครจะนำเสนอด้านไหน เช่น อาจารย์ยกตัวอย่างนะคะ อันนี้ยกตัวอย่าง กลุ่มแรกนะคะ มีน้องมาร์กี้ น้องอุบล น้องบาส น้องตี๋น้อย 4 คน ยกตัวอย่างเช่น มาร์กี้เป็นคนบ่งบอกว่าฉันเลือกในเรื่องของเกม เกมในเรื่องของเกมต่อสู้นะ พอถัดมาอุบลเลยบอกว่า เกมนี้มีหลักการในการแตกข้อแตกต่สางดังนี้ การอกอแบบเหมาะแก่เด็กประถท ที่ใช้งานตั้งแต่เด็ก แต่เด็ก 1 ขวบไปจนถึง 4 ขวบ และตั้งแต่ 6 ขวบ ไปจนถึง 10 ขววบ ต่อมา กฤตกรบอกว่า… น้องบาสบอกว่าเกมนี้จะเป็นลักษณะในการต่อสู้นะ เป็นการต่อสู้เป็นการไปเก็บภารกิจต่าง ๆ เช่น แม่บอกว่าให้ไปซื้อผัก แล้วก็ให้ไปซื้อเต่า โดยที่ปลาให้เขาทำมาให้เรียบร้อย โดยจะนำไปทอด ผักซื้อมาสด ๆ ส่วนเต่าซื้อแล้วให้ไปปล่อยที่น้ำ คราวนี้แหละค่ะ หนูจะมาเห็นเลยว่าการออกแบบ หนูจะออกแบบอย่างไร คนสุดท้ายเขาจะมาสรุปขึ้นมาแล้ว อาจารย์จะมีชาร์ตมาให้อาจารย์แอน 1 ชาร์ต บุคคลคนนี้ ลากเป็นเกมนี้ ลากเป็นตารางเลยค่ะ ออกมาได้เป็นคนที่ใช้งาน ก็คือมีตั้งแต่ 1 ขวบ ถึง 5 ขวบ 5 ขวบ ถึง 10 ขวบ โดยมีการแยกกันในการทำภารกิจนะคะ เป็นการเก็บภารกิจต่าง ๆ แม่เป็นคนควบคุม โดยแม่ออกคำสั่ง โอเคนะคะ แม่เป็นคนออกคำสั่ง พอออกคำสั่งปั๊บ ออกคำสั่งให้ทำอะไรคะ ซื้อปลา ปลาต้องมีเงื่อนไขว่าต้องทำแล้ว แม่จะเอามาทอด ทำอย่างไร อาจารย์ไม่สนนะคะเรื่องนี้ ซื้อผัก ผักต้องสด เพราะนำมากิน ส่วนซื้อเต่ามา เพื่อนำไปปล่อบ แสดงว่าเต่าที่ซื้อมานั้นต้องทำไมคะ ต้องไม่ตาย และนำไปปล่อย ปล่อยอย่างไร เงื่อนไขแม่บอกให้ไปปล่อยที่แหล่งน้ำจะเกิดเป็นเรื่องของ Paragraph แล้ว เข้าใจไหมลูก อาจารย์จะเขียนส่งไว้ให้กับพี่พลอยนะคะ พลอยจะส่งให้ปั๊บ จะเป็นตัวอย่างให้ไปค้นหา และปล่อยออกมา โดยที่ข้อแม้ในการเขียน อาจารย์ร้องขอนิดหนึ่ง ว่าคนที่เขียน ไม่ใช่ว่าคนที่รับทางด้านของตี๋น้อยเป็นคนเขียนอยู่คนเดียว ทุกคนในกลุ่มต้องช่วยกันดูว่า สิ่งที่เราพูด ไม่ใช่ค้นหาแล้วจบนะคะ คนที่ค้นหาแล้วจบนะคะ ค้นแล้วจะทำอะไร ไม่ทำแล้ว ฉันค้นหาเสร็จแล้ว ไม่ได้นะคะ ไม่ได้ คะแนนของแต่ละคนอาจารย์แยกนะคะ แยก อาจารย์ไม่ได้ว่า 1 กลุ่มนี่หนูได้คนละ 5 แต้มที่ต่างนะคะ ไม่ใช่ ขึ้นอยู่กับว่าคนคนนั้นทำงานของตัวเองได้ครบหรือไม่ แต่ตัวอย่าง อาจารย์จะเขียนให้ครบ แล้วส่งให้วันพรุ่งนี้เลย ไม่แน่ว่าวันนี้ก็ส่งให้แล้วนะคะ จะได้เป็นตัวอย่างให้น้องได้เขียนอย่างไร คราวนี้อาจารย์ขออนุญาตเข้ามาในเรื่องนี้เลยค่ะ ส่วนสไลด์ตัวนี้ อาจารย์จะส่งไว้ให้นะ ส่งไว้ให้เลย แล้วจะไดเดแล้วมีการเขียนได้ด้วยว่าจะต้องออกแบบอย่างไรนะ คราวนี้ตัวนี้นะคะ อาจารย์เขาวิ่งเข้าไปที่ Microsoft word ก่อนเลยค่ะ Word ไม่ทราบว่า Task Bar Task Bar อยู่ด้านล่างสุดค่ะ Task bar ตรงนี้เรียกค่ะ Task Task Bar ข้างล่างสุดนะคะ ไม่ทราบว่าข้อหนูมีรูปของ Word ไหมคะ มีไหมลูก มีไหม ถ้ามีแล้วยกมือค่ะ ใครมีแล้วยกมือให้อาจารย์ดูหน่อยลูก Word เห็นเมาส์ที่อาจารย์ชี้อยู่ใช่ไหมคะ เมาส์มีไหมลูก ถ้ามีแล้วยกมือ ถ้าไม่มีไม่ต้องยกมืออาจารย์จะได้ทราบ ไม่มีห้ามยกนะคะ ไม่มีห้ามยกลูก มีไหมลูก ไม่มีนะ โดยส่วนใหญ่ไมีมีใช่ไหมครับ ไม่มี ใช่ไหมครับ ส่วนใหญ่ไม่มี อย่างนั้นเราไปค้นกันลูก ไปค้นหา คราวนี้ หนูค้นที่ตรงนี้เลยค่ะ ตรงนี้เลย เห็นไหมคะ ตรงคำว่า</w:t>
      </w:r>
      <w:r>
        <w:t xml:space="preserve"> </w:t>
      </w:r>
      <w:r>
        <w:t xml:space="preserve">“</w:t>
      </w:r>
      <w:r>
        <w:t xml:space="preserve">Search</w:t>
      </w:r>
      <w:r>
        <w:t xml:space="preserve">”</w:t>
      </w:r>
      <w:r>
        <w:t xml:space="preserve"> </w:t>
      </w:r>
      <w:r>
        <w:t xml:space="preserve">ลูก ตรงคำว่า</w:t>
      </w:r>
      <w:r>
        <w:t xml:space="preserve"> </w:t>
      </w:r>
      <w:r>
        <w:t xml:space="preserve">“</w:t>
      </w:r>
      <w:r>
        <w:t xml:space="preserve">Search</w:t>
      </w:r>
      <w:r>
        <w:t xml:space="preserve">”</w:t>
      </w:r>
      <w:r>
        <w:t xml:space="preserve"> </w:t>
      </w:r>
      <w:r>
        <w:t xml:space="preserve">ข้าง ๆ Start แต่ก่อนที่หนุจะกดคำว่า Sart ถ้าหนุเห็นตัวนเป็นที่เป็นตัวสี่เหลี่ยมเป็นบล็อก ๆ 4 บล็อก เห็นภาพ ไม่ต้องขึ้นป้าย หนูก็รู้ใช่ไหมคะว่าเป็นปุ่ม Start เหมือนเนื้อหาที่อาจารย์บอกเมื่อสักครู่นี้ และพอหนูเห็นตัวค้นหาที่เป็นแว่นขยาย คิดทันทีเลยว่าน่าจะต้องเป็น Tab ค้นหาแน่ ๆ นั่นคือไม่จำเป็นต้องแสดงเป็นป้าย หรือเนื้อหาให้เราเห็น แต่ Windows เขารู้ว่าคนเราอาจจะไม่รู้ทุกคน เขาจึงชี้โลโก้ขึ้นชี้ก็ขึ้นป้ายให้เห็นว่านั่นคืออะไรนะคะ เห็นไหมคะ มีอยู่ในเนื้อหาของอาตารย์คำว่า</w:t>
      </w:r>
      <w:r>
        <w:t xml:space="preserve"> </w:t>
      </w:r>
      <w:r>
        <w:t xml:space="preserve">“</w:t>
      </w:r>
      <w:r>
        <w:t xml:space="preserve">Word</w:t>
      </w:r>
      <w:r>
        <w:t xml:space="preserve">”</w:t>
      </w:r>
      <w:r>
        <w:t xml:space="preserve"> </w:t>
      </w:r>
      <w:r>
        <w:t xml:space="preserve">ค่ะลูก W-o-r-d พิมพ์ W-o-r-d แล้วหนูจะเห็นตัวนี้ค่ะ เขาบอกว่าเขาเป็น App เห็นไหมลูก นั่นคือระบบ มันคือแอปพลิเคชัน จำได้ไหมคะ ภาพที่อาจารย์จะออกข้อสอบน่ะค่ะ มีคนหนึ่งทำงานของด้านอะไรคะ Application Area จำได้ไหมคะ ภาพนั้น ไปเปิดขึ้นดูอีกครั้งหนึ่ง แล้วหนูจะอ๋อ แล้วถึงบางอ้อ โอเคนะลูกนะ เมื่อเจอแล้วนะลูกนะ เมื่อเจอแล้วกด Enter ได้เลย หรือใครจะไปชรี้ที่ตัวนี้ก็ได้ลูกชี้ที่ตัวนี้นะคะ แล้วดับเบิลคลิก หรือชี้ตัวนี้ก็ได้เช่นเดียวกันนะคะ ตัวทางซ้าย หรือตัวทางขวาตรงที่หนูพิมพ์แล้วกด Enter ได้เลย กด Enter ปั๊บ เมื่อกี้ใครเห็นไหมคั Pop Up เมื่อกี้นี้ นั่นคือวิธีการทำให้ระบบเขาทำการ Boots ตัวเองขึ้น ถามว่าตัว Boot อยู่คในภาพที่อาจารย์อธิบายเมื่อกี้นี้เลยค่ะ มันคืออะไรคะ คนที่ทำงานทางด้่นของ Process นั่นคืออะไรคะ Process Information System นั่นคือ H1 ทำงานนะคะ คราวนี้ล่ะค่ะ H2 เริ่มทำงานแล้ว เวลาที่หนูพิมพ์ ทุกครั้งเลยนะคะ คอมพิวเตอร์ไม่รู้นะคะ ว่า ก ไก่ ข ไข่ ค ควาย มันคืออะไร ระบบคอมพิวเตอร์เขาจะรู้เพียงแค่รหัส ASCII รู้จักคำว่าหรัส Askey หนูพยักหน้่าได้เลยลูก Asky พอรู้คำว่า ASCII ถ้ารู้แล้วหยักหน้าให้อาจารย์นิดหนึ่ง ยังไม่เคยนะลูกนะ ไม่คุ้นคำว่า</w:t>
      </w:r>
      <w:r>
        <w:t xml:space="preserve"> </w:t>
      </w:r>
      <w:r>
        <w:t xml:space="preserve">“</w:t>
      </w:r>
      <w:r>
        <w:t xml:space="preserve">Aเพราะเห็นเป็น 65 ก็เลยถาม มันก้าวไป ASCII แล้วไงคะตรงนี้ คราวนี้ ในหน้าจอนะคะ หนูดูหน้าจอนิดหนึ่ง ตอนนี้หน้าจอหนูน่าจะไม่เต็มหน้าจอ Windows ใช่หรือไม่คะ ไม่เต็มหนูมองฝั่งขวาค่ะ ฝั่งขวา หนูจะเห็นตัวขีด 1 ขีด แล้วก็สี่เหลี่ยม แล้วก็กากบาท กากบาทคือการ Close ปิดหน้าจอนี้ ตัวสี่เหลี่ยมตัวนี้ คือการให้เขาขยายใหญ่ขึ้น ด้านของขีดนี่คือการ Minimaximum และ close นั่นเอง อาจารย์แอนไม่ใช้น่ะ ไม่ใช้สักอันเลย หนูเอาเมาส์ไปวางที่ขอบค่ะ เอาเมาส์ไปวางที่ขอบ เห็นขอบไหมลูก เอาเมาส์นะคะ จับเมาส์ของตัวเองไปวางไว้ที่ขอบของWord หนูจะเห็นลูกศรเป็นหัวลูกศร 2 ฝั่ง โอเคไหม เป็นลูกศร 2 ฝั่ง หนูกดเมาส์ซ้ายค้างค่ะลูก แล้วก็ดึงขวาออกมา พอได้ไหมลูกนะคะ แล้วก็มาที่ฝั่งซ้ายค่ะ เมาส์กลายเป็น 2 ฝั่ง ดึงออกมาลูก เดี๋ยวอาจารย์เข้ามาหาข้างในนะคะ คราวนี้ อาจารย์สั่ง… ดีมากนะคะ คนที่แบ่ง 2 หน้าจอได้ นั่นแหละ คือ อาจารย์แอนดันเองค่ะ ไม่มีอะไร อาจารย์อยากให้หนูทำ 2 หน้าจอค่ะ 2 หน้าจอด้านนี้ หนูลองพิมพืดูนะคะ ลองพิมพืดู ก่อนที่จะพิมพ์ หนูมองด้านล่าง Task Bar ด้านล่าง Task Bar ด้านล่าง มองไป Task Bar ด้านล่าง ให้หนูลดไปให้อาจารย์หน่อยค่ะลูก 100 100 เปอร์เซ็นต์ลูก นี่ค่ะ สามารถคลิกไปที่ตัวเลขได้เลยนะคะ ถ้าหนูคลิกตัวเลขแล้ว หนูคลิกคำตัวเลขตรงเปอร์เซ็นต์น่ะค่ะ มันจะขึ้น pop Up ขึ้นมาให้ หนูคลิก 100 เปอร์เซ็นต์ได้เลย มี Popup ขึ้นมาให้นะคะ คลิกที่ 100 เปอร์เซ็นต์ แล้วตอบตกลงได้เลยลูก คลิกที่ตัวเปอร์เซ็นต์ลูก เห็นไหมเปอร์เซ็นต์ใช่ไหมลูก คลิกตัวเปอร์เซ็นต์ จะมี pop Up ขึ้นมาเป็น 1 หน้าจอ หนูเลือก 100 เปอร์เซ็นต์ลูก คราวนี้อาจารย์จะให้หนูพอทำงานแล้วนะคะ ให้หนูพิมพ์ดูค่ะ แต่ก่อนที่จะพิมพ์นะ ให้หนูพิมพ์หัวข้อ ว่าทดสอบระบบค่ะ ทดสอบระบบลูก ภาษาไทยนะคะ ทดสอบระบบภาษาไทยเลยค่ะ ทดสอบระบบ ทุกครั้งที่หนูพิมพ์ระหัส ASCII เขาจะวิ่งไปที่ 8 Bit ท ทหาร 8 Bit ฟังอาจารย์ดี ๆ ท ทหาร 8 Bit ด เด็ก 8 Bit อาจารย์ขออนุญาตขยายให้หนูเห็นชัดนะลูก ท ทหาร 8 8 Bit ด เด็ก 8 Bit ส เสือ 8 Bit นะคะ อ อ่าง 8 Bit ทั้งหมด คำว่า</w:t>
      </w:r>
      <w:r>
        <w:t xml:space="preserve">”</w:t>
      </w:r>
      <w:r>
        <w:t xml:space="preserve">ทั้งหมด" นะคะ คำว่า</w:t>
      </w:r>
      <w:r>
        <w:t xml:space="preserve"> </w:t>
      </w:r>
      <w:r>
        <w:t xml:space="preserve">“</w:t>
      </w:r>
      <w:r>
        <w:t xml:space="preserve">ทดสอบระบบ</w:t>
      </w:r>
      <w:r>
        <w:t xml:space="preserve">”</w:t>
      </w:r>
      <w:r>
        <w:t xml:space="preserve"> </w:t>
      </w:r>
      <w:r>
        <w:t xml:space="preserve">จะมีทั้งหมดกี่ bit คะ เพราะมี 16 ตัวอัการ เยี่ยม แล้วถ้าหากว่าเราจะย้าย เมื่อสักครู่เห็นไหมคะ อาจารย์ย้ายเห็นไหมลูก ทำแถบดำ กดเมาส์ซ้ายค้างแล้วขยับ เป็นการเคลื่อนที่ของตัวอักษร การทำงานตัวนี้ อยู่ที่ Application Area นะคะ ตัวนี้อยู่ที่ Application Area อาจารย์ขอขึ้นตัวนี้ให้ดูด้วยนะคะ ข้อมูลหาย อันนี้ขอย้ายกลับมาใหม่นะคะ คราวนี้อาจารย์ทดสอบแล้ว คราวนี้กด Enter ลงมานะ คราวนี้หนูกลับไปที่หน้าจอของ Google ค่ะ ให้ค้นหาเลยลูก ค้นหาค้นหาเกมมาสัก 1 เกมลูก เกมอะไรก็ได้ ค้นหาเกมเลย อาจารย์ค้นหาเกมแล้ว เกม… พิชิตภารกิจแล้วกัน เผื่อจะมีลูก มาแล้ว พิชิต… เกมพิชิตเกม… ภารกิจพิชิตเกมหิน อาจารย์เกมพิชิตภารกิจนี่แหละคะ กด Enter มาแล้วค่ะ ทั้งหมดอันนี้เป็นวิดีโอ แต่คราวนี้เขามีข้อมูลให้หนุเห็นไหมคะลูก ข้อมูลต่าง ๆ อาจารย์ยกตัวอย่างตัวนี้ค่ะ เกมภารกิจพิชิตยุคหิน พอคลิกเข้าไปปั๊บ เห็นไหมคะ เวลาที่เราสร้างเกม เคราสามารถที่จะทำไมคะ ทำเงินได้ด้วยนะคะ ทำเงินได้ด้วย อาจารย์ไม่ได้แนะให้หนูซื้อนะคะ ไม่ได้ให้หนูซื้อค่ะ เขามีแนวทางเกมอย่างไร นี่ไงคะ เกมภารกิจพิชิตยุคหิน เป็นอย่างไร เราจะ Copy นะคะ เราไม่พิมพ์ค่ะ เราเป็นเทคโนโลยีค่ะ เราเป็น ICT จำไว้นะลูก เราเป็น ICT การพิมพ์ ขอให้พิมพ์น้อย ที่สุดเท่าที่หนูจะทำได้ Copy นำเมาส์ไปวาง ไม่ทราบว่าหนูจอไหมคะ ทำเหมือนของอาจารย์ก็ได้นะคะ หนูพิมพ์คำว่า</w:t>
      </w:r>
      <w:r>
        <w:t xml:space="preserve"> </w:t>
      </w:r>
      <w:r>
        <w:t xml:space="preserve">“</w:t>
      </w:r>
      <w:r>
        <w:t xml:space="preserve">เกมภารกิจ พิชิตยุคหิน</w:t>
      </w:r>
      <w:r>
        <w:t xml:space="preserve">”</w:t>
      </w:r>
      <w:r>
        <w:t xml:space="preserve"> </w:t>
      </w:r>
      <w:r>
        <w:t xml:space="preserve">ค่ะลูก พิมพ์ตามเนื้อหานี่เลยค่ะ เกมภารกิจนะคะ เกมภารกิจพิชิตยุคหิน ได้ไหมลูก เจอไหม Enter เลยค่ะลูก เจอไหม ถ้าเจอพยักหน้าให้อาจารย์หน่อยค่ะลูก เจอนะครับ โอเคครับ เจอแล้วนะคะ ครบนะคะ โอเค ให้หนูเลื่อนเมาส์ลงมาค่ะ เจอคำว่า</w:t>
      </w:r>
      <w:r>
        <w:t xml:space="preserve"> </w:t>
      </w:r>
      <w:r>
        <w:t xml:space="preserve">“</w:t>
      </w:r>
      <w:r>
        <w:t xml:space="preserve">เกมภารกิจพิชิตยุคหิน</w:t>
      </w:r>
      <w:r>
        <w:t xml:space="preserve">”</w:t>
      </w:r>
      <w:r>
        <w:t xml:space="preserve"> </w:t>
      </w:r>
      <w:r>
        <w:t xml:space="preserve">ให้หนูวางเมาส์ไว้ด้านหน้า ด้านหน้าสระเอ แล้วกดเมาส์ซ้ายค้างค่ะ ลากลงไปค่ะเจอกระทั่งสิ้นสุดคำว่า</w:t>
      </w:r>
      <w:r>
        <w:t xml:space="preserve"> </w:t>
      </w:r>
      <w:r>
        <w:t xml:space="preserve">“</w:t>
      </w:r>
      <w:r>
        <w:t xml:space="preserve">เป็นผู้นำแห่งยุคหินใหม่ นำเมาส์ไปวางที่พื้นที่สีน้ำเงิน คลิกเมาส์ขวา 1 ครั้งค่ะ เลือกคำสั่งว่า Copy โอเคไหมคะ เลือกคำสั่งว่า Copy ดูตามหน้าจอได้เลย คลิกคำว่า</w:t>
      </w:r>
      <w:r>
        <w:t xml:space="preserve">”</w:t>
      </w:r>
      <w:r>
        <w:t xml:space="preserve">Copy" อาจารย์ไปช้า ๆ นะลูกนะ พอหนุคลิก Copy ปั๊บ คราวนี้มองมาที่ Taskbar ด้านล่างค่ะ Task Bar ด้านล่าง หนูเห็น Word ที่เปิดอยู่ใช่ไหมคะ เห็นนะครับ คลิกค่ะลูกคลิก แล้วทำการคลิกเมาส์ขวา แล้วกดคำว่า นี่นะคะตัวนี้ มีป้ายเยอะแยะเลย รักษาการจัดรูปแบบตามต้นฉบับ หรือเราจะเลือกในเรื่องของประสานรูปแบบ หรือเราจะเลือกมาเฉพาะเก็บข้อความเท่านั้น บางโอกาส บางที หนูใช้แค่เพียงแค่ตัวแรกก็สวย เพราะเรายังไม่ได้ทำตัวบนนะคะ คลิกที่ตัวแรกเลยลูก รักษารูปปแบบต้นฉบับค่ะ ตัวแรกเลยลูก คลิกตัวแรก ชี้เลยลูก อาจารย์ชี้อยู่นะคะ ตัวนี้ คลิกเมาส์ซ้ายค่ะ ตึ๊กเลยค่ะ แล้วเขาจะวางลงให้หนูเห็นเลยค่ะ มาไหมคะ มานะคะ คราวนี้หนูไปตรงนี้ค่ะ หนูเห็นไหมคะ ว่าระยะมันห่างเกินไปใช่ไหมลูก ระยะห่างเกินไป หนูทำการอย่างนี้ได้เลย กด Ctrl + A กด Ctrl + A กด Ctrl ที่คีย์บอร์ดค่ะ ที่ตัว A ของเราลูก กด Crtl + A กดที่ Keyboard อยู่ที่ซ้ายมือสุดเลยนะคะ Ctrl กด Ctrl ค้างงแล้วกดตัว A ค่ะ กด Ctrl ค้างแล้วกดตัว A ได้เลยลูก แล้วมันจะเลือกทั้งหมด หรือหนูจะทำการลากทั้งหมดเลยก็ได้ เดี๋ยวอาจารย์พาบากระได้แล้วนะคะลูก ได้แล้วนะ ไปที่ไม่มีการจัดค่ะ ไม่มี… ไม่มีการจัดการเว้นระยะ ไปที่ตัวของ Stlสไตล์ มองเห็นนะคะ รูปภาพนะ มองเห็นเมาส์อาจารย์อยู่นี่นะ เมาส์อาจารย์อยู่ข้างบนลูก ไปที่สไตล์ อยู่ใต้คำว่าวิธีใช้ ให้หนุคลิกไม่มีการเว้นระยะค่ะ สังเกตว่าระยะจะลดลงเห็นไหมคะ ถามว่าเมื่อกี้ ว่าหนูไม่ได้จัดรูปแบบ เมื่อสักครู่นี่ไงคะ ทดสอบระบบแล้วหนูเอามาวางไว้ในหน้าจอ Word แล้วระยะห่างมันกว้าง อาจารย์จะรู้ทันทีเด็กไม่มีการจัดการที่ระบบเลยนะคะ คราวนี้ พอหนูได้ตรงนี้ ปั๊บ สังเกตดูได้ว่าการเริ่มต้นใหม่ เราไม่สมควรที่จะชิดซ้ายเสมอ กด Tab เข้าม1 ครั้งค่ะอุ๋ย อาจารย์ขยับไม่หมดค่ะ กด Tab 1 ครั้งค่ะลูก โอเคนะคะ เขาจะขยับ เอาเมาส์มาวางตัวสุดท้ายของคำว่าใหม่ นำเมาส์มาวางตัวสุดท้ายของคำว่า</w:t>
      </w:r>
      <w:r>
        <w:t xml:space="preserve"> </w:t>
      </w:r>
      <w:r>
        <w:t xml:space="preserve">“</w:t>
      </w:r>
      <w:r>
        <w:t xml:space="preserve">ใหม่</w:t>
      </w:r>
      <w:r>
        <w:t xml:space="preserve">”</w:t>
      </w:r>
      <w:r>
        <w:t xml:space="preserve"> </w:t>
      </w:r>
      <w:r>
        <w:t xml:space="preserve">กด Enter ลงมาค่ะ วางครั้งสุดท้ายลงมานะคะ กดคำว่า ใหม่ แล้ว กด Enter ลงมาแล้วกด Back Space 1 ครั้งค่ะ ของเขาชิดซ้าย กด Back Space ที่คีย์บอร์ดของเราค่ะ เขาจะอยู่ใต้ตัวข้าง ๆ Home ค่ะ ที่คีย์บอร์ดคราวนี้กลับไปที่เกมของเราค่ะ โดยการคลิกที่หน้าเกม มาแล้วนะคะ แนวของเกมค่ะคราวนี้นะคะ อาจารย์จะเอาแนวเกมมา ทำอย่างไรล่ะ Copy เหมือนเดิม ลากมาเลย การ Copy ทำอย่างไรคะ นำเมาส์มาที่ตำแหน่งที่เราต้องการ มาวางตำแหน่งที่เราต้องการก่อนนะคะ แล้วก็กดเมาส์ซ้าย แล้วก็ลากลงมาจนถึงการศึกษา แล้วทำการคลิกเมาส์ขาว Copy กลับไป Microsoft Word เหมือนเดิมค่ะ แล้วก็กดเมาส์ขวาที่เรากระพริบ แต๊ก ๆ ๆ กดทำไมคะ คราวนี้เราจะเลือกอะไรลูก ระหว่างการผสานการจัดรูปแบบต้นฉบับ การจัดรูปแบบ ผสานการจัดรูปแบบ เหตุผลเดียว คือ เมื่อกี้เราจัดรูปแบบแล้วใช่ไหมคะ เรากดที่ผสานจัดรูปแบบได้เลยตรงกลางนะคะ คราวนี้ขยับค่ะ สังเกตไหมลูก สังเกตดูนะ ถ้าอาจารย์กดตัวนี้นะคะ กดที่ตัวขีดนะคะ ตัวขีดตัวแด๊ดแรกที่คำว่าพิชิตภารกิจ แล้วกด Tab ที่แนวเกมขยับ แนวเกมขยับ เราจะไม่ให้แนวเกมขยับนะคะ เราจะไม่ให้แนวเกมขยับ ทำอย่างไร ให้หนูนำเอาคำนะคะ ตรงนี้เคอร์เซอร์มาที่ตัวสระแอ แล้วกด Back Space 1 ครั้ง นำเมาส์ไปวางที่ ม ม้า 1 ครั้ง แล้วกด Enter หน้าจอต้องเหมือนกันแล้วนะคะตรงนี้ ระหว่างคำว่าแนวเกม กับพิชิตภารกิจ ต้องเว้น 1 ครั้ง โอเคไหมคะ เว้น 1 บรรทัดนะ โอเค พยักหน้าให้อาจารย์หน่อยค่ะ ถ้าโอเคแล้ว ถ้าได้ตามนี้แล้วพยักหน้านิดหนึ่งค่ะ ได้แล้วครับ อาจารย์ได้ยินเสียงคนได้แล้วครับ พยักหน้าได้นะคะ ขอเว้นช่องว่างเอาไว้นิดหนึ่งนะคะลูก ข้อเว้นช่องว่างแนวเกม คราวนี้นำเมาส์มาวางไว้ด้านหน้า Dash แรกของพิชิตภารกิจ นำเมาส์มาไว้ด้านหน้าของ Dasมาไว้ด้านหน้าของ - แรกที่เรียกว่า</w:t>
      </w:r>
      <w:r>
        <w:t xml:space="preserve"> </w:t>
      </w:r>
      <w:r>
        <w:t xml:space="preserve">“</w:t>
      </w:r>
      <w:r>
        <w:t xml:space="preserve">พิชิตภารกิจ</w:t>
      </w:r>
      <w:r>
        <w:t xml:space="preserve">”</w:t>
      </w:r>
      <w:r>
        <w:t xml:space="preserve">กด Back Space 1 ครั้งค่ะ กด Backspace 1 ครั้ง แล้วกด Tab อีก 1 ครั้งค่ะ กด Back Space 1 ครั้งแล้วกด Tab 1 ครั้ง โอเคนะ ถัดมาค่ะถัดมาลูก ถัดมา ในเรื่องของ Tab จำลองสถานการณ์ กด Tab1 ครั้ง คราวนี้เขาวิ่งมาทั้ง 2 ตัวเลยเห็นไหมคะ วิ่งที่ครบเลย ตอนนี้เราได้แล้วเนื้อหา เราจะไปจัดการเนื้อหาบ้างแล้วลูก เลือกที่ทดสอบระบบ โดยการเลือกทำอย่างไรคะ มาเลือกที่หน้า ท ทหาร ด้านบนสุดค่ะ นำเมาส์มาวางด้านหน้า ท ทแล้วทำการลากแถบค่ะลูกนะคะ ลากแท็บแล้วกดนะคะ ไปเลือกที่ B ให้เป็นตัวหนา กดการย่อหน้าให้อยุ่ตรงกลาง โอเคไหมลูกอันนี้ โอเคนะ โอเคครับ เรียบร้อย คราวนี้หนูเอาเมาส์มาวางไว้การศึกษา กด Enter 1 ครั้งค่ะ เอาเมาส์ไปวางไว้หลังการศึกษาที่สระอา กด Enter 1 ครั้ง กด Backspace 1 ครั้ง กด Enter แล้ว กด Back Spcae อีก 1 ครั้งค่ะ โอเคไหมคะ ได้นะ กลับไปหาหน้า google ของเราเมื่อกี้ที่เนี้ค่ะ ที่เรามีเกมลูก คลิกหน้า Google ลูก เอาแล้ว เราจะทำการ Copy รูปแล้วค่ะ แต่เรา Copy รูปทุกครั้งเราต้องอ้างอิงด้วยว่าเรามาขากเว็บไหน อ้างอิงด้วย อ้างอิงอยู่ไหนล่ะค่ะ ให้หนูมองไปที่ด้านบนลูก เห็นไหมคะ ตัวนี้ค่ะ นี่ค่ะ หนูสามารถ Copy แล้วไปวางว่าที่มา คราวนี้อาจารย์แอนจะทำการตัดแล้วนะคะ ทำการตัดแล้วนะคะ จะทำการตัดแล้ว ถ้าระบบของเรานะคะ มีตัวตัด หรือมีโปรแกรมตัด เราสามารถเลือกโปรแกรมตัดนั้นมาได้ แต่ถ้าไม่มีให้หนูกดคำว่า Print Screen 8แล้วถัดมาเป็น Scroll Lock แล้วถหนูเห็นไหมลูก ด้านบนสุดเลยค่ะ จะมีตั้งแต่ ESC F1 F2 F3 F4 F5 จนถึง F12 หน้าคีย์บอร์ดนะคะ แล้วถัดมาจะเห้ยสะกดว่า S-c-r-o-l-l Print Screen Pri SC กดปุ่ม Printscreen เลยลูก กดปุ่ม print Screen 1 ครั้งค่ะ กดแล้ว สังเกตนะคะ ว่าแสดงว่าในโปรแกรมของเรามีแอปพลิเคชันที่ช่วยในเรื่องของการ Capture หน้าจอ วิธีการแคปเจอร์หน้าจอ เครื่องหมาย + ใช่หรือไม่ เป็นเครื่องหมาย + เมาส์เราเป็นเครื่องหมายบวก ให้เอาเมาส์มาวางที่หัวมุมค่ะ ของภาพแรก หรืออาจารย์คะ หนูไม่เอาค่ะ หนูจะเอาภาพที่ 3 ได้ค่ะ เลือกเอาเลย แล้วกดเมาส์ซ้ายค้างแล้วลากค่ะ ลาก… เลือกเลยค่ะภาพ อาจารย์จะเอาภาพนี้แหละ ปล่อย ถ้าได้แล้วเรียบร้อย สังเกตนะว่าภาพอาจารย์เลือกมาแล้ว เห็นไหมคะ เครื่องเรามีโปรแกรม Snaping Tนะคะ มีโปรแกรม Snipping Tool เครื่องช่วยในเรื่องของการ Copy ต่าง ๆ คราวนี้เอากลับมาที่ Word ค่ะลูก เอากลับมาที่ Word คลิกขวา อาจารย์ทำ ไม่ได้มีอะไรหรอก คลิกซ้าย คลิกขวา แล้วก็กดวาง นะคะ กดวาง อันนี้เราจะใช้เมาส์นะคะ ต่อไปเราจะใช้เมนูบ้าง คลิกขวาแล้วกดวางแล้วกดวาง มาแล้ว เอามาแล้ว หนูคลิกที่รูปภาพ 1 ครั้ง ให้ภาพมีจุดทั้งหมด เราเรียกภาพเกิการ Active โอเคไหมคะ คลิกที่ภาพ 1 ครั้งนะ คลิกที่ตัวภาพเลยค่ะ 1 ครั้ง ภาพจะเกิดเป็นจุดล้อมรอบ แสดงว่าภาพกำลัง Active ให้หนูเลือกด้านขวา หนุเห็นไหมคะ จะเป็นตัวนี้ค่ะ หนูเห็นไหมลูก ด้านขวาเลย ให้หนูเลือกคำว่า… ตัวตรงกลางเลยค่ะ ล้อมร้อบ ให้เลือกคำว่า</w:t>
      </w:r>
      <w:r>
        <w:t xml:space="preserve"> </w:t>
      </w:r>
      <w:r>
        <w:t xml:space="preserve">“</w:t>
      </w:r>
      <w:r>
        <w:t xml:space="preserve">ล้อมรอบ</w:t>
      </w:r>
      <w:r>
        <w:t xml:space="preserve">”</w:t>
      </w:r>
      <w:r>
        <w:t xml:space="preserve"> </w:t>
      </w:r>
      <w:r>
        <w:t xml:space="preserve">ด้านขวาจะมีตัวเลื่อนออกมานะคะ แล้วก็ให้หนูเลือกตรงคำว่าล้อมรอบ ได้นะครับ คลิกได้เลยลูก เจอแล้วคลิก แล้วคราวนี้นำเมาส์ตัวเองมาวางไว้ที่รูปภาพ เห็นลูกศรบวกด้วยการเคลื่อนย้ายใช่หรือไม่คะ โอเค หนูกดนะคะ ค้างแล้วก็ขยับ ขยับให้ทำอย่างไรก็ได้น่ะค่ะ ให้ข้อมูลของเราไม่ไป… ไปแยกเขาน่ะค่ะ ไปแยกเขา ถ้าใหญ่เกินไปหนูทำอย่างไรคะ ให้นำเมาส์ไปวางไว้ที่มุม โอเคนะคะ นำเมาส์มาวางไว้ที่มุม มุมของหนู คือ มุมบนขวา มุมบนซ้าย มุมล่างขวา มุมล่างซ้าย เลือกตรงไหนก็ได้ค่ะ 4 มุมนี้แล้ว กดเข้าไปลูก คือ การ Zoom in Zoom out นั่นเอง โอเคไหมคะ คือ การ Zoom in Zoom out รูปภาพมาแล้ว กลับไปเอารูปภาพมาอีก 1 รูปภาพลูก กลับไปเอามาค่ะ อีก 1 รูปภาพ หนูกด print Sacreen แล้วไปที่ตัว Seพิมพ์คำว่า Snip ค่ะ เดี๋ยวอาจารย์พิมพ์ภาษาอังกฤษก่อนนะคะ S-n… เจอแล้วไหมคะ S-n-i-p-p หนุสังเกตไหมคะ ระบบจะขึ้นคำว่า</w:t>
      </w:r>
      <w:r>
        <w:t xml:space="preserve"> </w:t>
      </w:r>
      <w:r>
        <w:t xml:space="preserve">“</w:t>
      </w:r>
      <w:r>
        <w:t xml:space="preserve">Snipping Tool</w:t>
      </w:r>
      <w:r>
        <w:t xml:space="preserve">”</w:t>
      </w:r>
      <w:r>
        <w:t xml:space="preserve"> </w:t>
      </w:r>
      <w:r>
        <w:t xml:space="preserve">ด้านขวาทันที นี่คือการ Interface ค่ะ คือการ Interface ของข้อมูลแล้วนะคะตอนนี้ คือ Interface หนูคลิกได้เลยลูก คลิก พอคลิกปั๊บ เขาจะขึ้น Pop up ให้หนู 1 Pop Up คือ Pop up ที่หนูใช้ในกระบวนการ Copy หนูนำเมาส์นะคะ ถ้ามันเกะกะภาพ หนูนำเมาส์ไปวางที่ขอบของเขาเห็นไหมลูก นำเมาส์ไปวางที่ขอบของ Snipping Tool แล้วขยับ ขยับเพื่อที่เราจะเอาภาพไหน เอาไปวางทับภาพนั้นก็ได้ค่ะ นี่เห็นไหมคะ อาจารย์มาทับภาพนี้ สุดท้ายมา ทำอย่างไร ในการ Copy ภาพ หนูเห็นคำว่า New ไหมลูก ใน Snipping Tool เห็นไหมคะ เห็น New ไหมลูก ใน Snipping Tool คำว่า</w:t>
      </w:r>
      <w:r>
        <w:t xml:space="preserve"> </w:t>
      </w:r>
      <w:r>
        <w:t xml:space="preserve">“</w:t>
      </w:r>
      <w:r>
        <w:t xml:space="preserve">New</w:t>
      </w:r>
      <w:r>
        <w:t xml:space="preserve">”</w:t>
      </w:r>
      <w:r>
        <w:t xml:space="preserve"> </w:t>
      </w:r>
      <w:r>
        <w:t xml:space="preserve">มีเครื่องหมาย + แล้วมี N-e-w New คลิก 1 ครั้งค่ะลูก หน้าจอเป็นสีเทาแล้วคราวนี้ หน้าจอต้องเป็นสีเทานะคะ แล้วหนูเลือกภาพที่หนูต้องการมา 1 ภาพค่ะลูก เดี๋ยวอาจารย์เลือกเสร็จเรียยร้อยอาจารย์ลงไปหานะ แป๊บหนึ่ง ภาพกระดึ้งมาแล้ว กระดึ้งมาแล้วค่ะ อาจารย์ลงไปหาดูนะคะ ข้างล่างนะคะ แป๊บหนึ่ง คราวนี้ อาจารย์เอามาวางบ้างนะคะ ได้แล้วเมื่อสักครู่นี้ แต่อาจารย์ไม่คลิกขวาวางแล้ว อาจารย์จะไปที่แทรก แล้วก็ไปที่เมนูรูปภาพ รูปภาพจากอุปกรณ์ เราไม่ได้เซฟ เราจึงไม่สามารถค้นหาจากอุปกรณ์ได้นะคะ อันนี้คือการบรรจุลงไปใน Disk Utility เมื้อกี้นี้แหละค่ะ Utility ไม่นำเข้าสู่ระบบ เข้าก็จะไม่อยู่ในระบบของหนูเลย ไม่อยู่ใน Drive E ไม่อยู่ในในอากาศเลยนะคะ แต่อาจารย์คะ อย่างนี้หนูทำอย่างไรคะ อย่างนี้อาจารย์ทำอย่างไรคะ คลิกเมาส์ขวา แล้ววางได้เลย รูปภาพถ้าเราจะจัดการของเขา คลิกเมาส์ 1 ครั้ง ให้เขา Active การ Active ของอาจารย์เส้นกรอบทั้งหมดของเขา ถ้าอาจารย์คลิกข้างนอกเห็นไหมคะ กรอบของเขาจะไม่มีจุดเลย กรอบของเราไม่มีจุดปัีบ เราจะไม่ทำงานเกี่ยวกับรูปภาพนั้น พอคลิกปุ๊บหนุมองไปด้านบนค่ะ มันเกิดเมนูอันใด ทันทีทันใด มันคือ Intereffect ของเขา นั่นคือรูปแบบของรูปภาพ เมื่อหนูคลิกปั๊บนะคะ พอหนูคลิกปั๊บหนูจะเห็นเลยว่ามีตั้งแต่การเอาพื้นหลังออก เหเนไหมคะ การแก้ไขสี เมนูของเขา เอาพื้นหลังออก แก้ไขสีหรือเอฟเฟกต์ต่าง ๆ หรือความโปร่งใส่ หรือหนูจะให้มีเอฟเฟ็กต์ต่าง ๆ มีสไตล์ของภาพเยอะแยะเห็นไหมคะ เห็นไหมคะคราวนี้ อาจารย์บอกว่าอาจารย์จะเอาพื้นหลักออก โอเคไหม เราจะทำพื้นหลังอกนะ ทำเครื่องหมายได้เลยคงการเปลี่ยนแปลงไว้ ละทิ้งการเปลี่ยนแปลงทั้งหมด ทำเครื่องหมายเพื่อเอาออก ทำเครื่องหมายเพื่อเอาออกขึ้นอยู่กับว่าเมาส์ของใคร มือของใครจะนิ่งนะคะอันนี้ มืออาจารย์ไม่นิ่งค่ะลูก มืออาจารย์ไม่นิ่ง มันอยู่ที่เมาส์ ถ้าหนูใช้หน้าจอที่มีปากกา หนูจะสามารถเขียนได้เลยนะคะ จะตี Grid ได้ มือของเราไม่นิ่ง มือของเราไม่นิ่ง เอฟเฟกต์จะไม่เสวย มาเล่นเอฟเฟ็กต์ภาพกันดีกว่า ภาพนี้ลูก อาจารย์มีภาพมาแล้วนะคะ แล้วก็เลือกภาพให้เป็นบนล่างขยับให้ตัวมันนิดหนึ่ง เป็นการตกแต่งค่ะ ว่าเราจะเอาภาพไว้ในตำแหน่งใดบ้าง อันนี้เป็นการออกแบบแต่ละคนที่จะมองว่าจะออกแบบอย่างไร ก็ขึ้นกับที่ว่าจิตใจของหนูน่ะค่ะ หนูจะวาดภาพไว้ตรงไหน คราวนี้ ถามว่า อันนี้ถามนะคะ แต่ไม่ต้องการคำตอบจากหนูนะ แต่หนูจะเปลี่ยนก็อีกเรื่องหนึ่ง เปลี่ยนหัวข้อว่าทดสอบระบบเป็น ภารกิจพิชิตยุคหินหรือไม่คะ เปลี่ยนนะคะ เพราะอะไรนะคะ เราไม่ได้ทดสอบระบบแล้วใช่ไหมคะ เราทำไมคะ เราทำการทำงานแล้ว เราจะทำการเปลี่ยนค่ะลูก Copy เลยค่ะ ทำการก๊อบปี้เลยค่ะ ทำการซ้ำตัวเดิม คือ การเลือกข้อความของเราค่ะลูก เอาเมาส์ของเราไปวางไว้ที่ด้านหน้าของสิ่งที่เราจะ Copy กดเมาส์ซ้ายค้าง แล้วลากมาจนถึงตัวสุดท้ายที่เราจะต้องการก๊อบปี้เขา แล้วทำการคลิกเมาส์ขวาค่ะ ทำการคัดลอก แล้วสิ่งที่เราจะไปทับของเขา คือ ทดสอบระบบ โดยการคลิกที่ด้านหน้าของ ท ทหาร กดเมาส์ซ้ายค้างลากจนถึงคำว่า</w:t>
      </w:r>
      <w:r>
        <w:t xml:space="preserve"> </w:t>
      </w:r>
      <w:r>
        <w:t xml:space="preserve">“</w:t>
      </w:r>
      <w:r>
        <w:t xml:space="preserve">ระบบ</w:t>
      </w:r>
      <w:r>
        <w:t xml:space="preserve">”</w:t>
      </w:r>
      <w:r>
        <w:t xml:space="preserve"> </w:t>
      </w:r>
      <w:r>
        <w:t xml:space="preserve">โอเคนะคะ แล้วคลิกเมาส์ขวาค่ะ วางค่ะ วางเป็นรูปแบบ วางเป็นข้อความ เห็นการจัดรูปแบบ หรือว่เห็นไหมคะ ได้ไหมคะ อาจารย์เรียกว่าเป็นการเก็บข้อความ ถามว่าเพราะอะไร เดี๋ยวอาจารย์จะย้ายเขาขึ้นมาข้างบนลูก เราทำการเลือกแล้วนะคะ หนูเลือกข้อความค่ะ แล้ววางเมาส์ไว้ตำแหน่งที่หนูเลือก กดเมาส์ซ้ายข้างค่ะลูก เห็นไหมคะ คำว่า</w:t>
      </w:r>
      <w:r>
        <w:t xml:space="preserve"> </w:t>
      </w:r>
      <w:r>
        <w:t xml:space="preserve">“</w:t>
      </w:r>
      <w:r>
        <w:t xml:space="preserve">เกมภารกิจพิชิตยุคหิน</w:t>
      </w:r>
      <w:r>
        <w:t xml:space="preserve">”</w:t>
      </w:r>
      <w:r>
        <w:t xml:space="preserve"> </w:t>
      </w:r>
      <w:r>
        <w:t xml:space="preserve">2 ข้อความใช่ไหมคะ หนุเลือกมา 1 ข้อความลูก อาจารย์เลือกข้อความแรก ทำการเลือกแล้ววางเมาส์ไว้ตรงนั้น กดเมาส์ซ้ายค้างค่ะ แล้วยกขึ้นไปข้างบน ยกได้ไหมคะ ยกได้ไหม ถ้าใครยกได้แสดงว่าข้างบนหนูยังไม่ได้ลบออกค่ะ กลับมาที่เดิมค่ะ กลับไปที่เกมใหม่ลูก เกม กด Enter ลูก นำเมาส์ไปวางไว้ที่สระเอ ด้านหน้า ของคำว่า</w:t>
      </w:r>
      <w:r>
        <w:t xml:space="preserve"> </w:t>
      </w:r>
      <w:r>
        <w:t xml:space="preserve">“</w:t>
      </w:r>
      <w:r>
        <w:t xml:space="preserve">เกมภารกิจพิชิตยุคหิน</w:t>
      </w:r>
      <w:r>
        <w:t xml:space="preserve">”</w:t>
      </w:r>
      <w:r>
        <w:t xml:space="preserve"> </w:t>
      </w:r>
      <w:r>
        <w:t xml:space="preserve">ที่เป็นข้อความที่ 2 ก Enter ลงมาค่ะ กด Enter ลงมานะ แล้วหนูนำมาเส์ขึ้นไปวางที่คำว่า เกมภารกิจพิชิตยุคหิน วาง 1 ครั้ง แล้วกดการย่อหน้าให้อยู่ตรงกลางค่ะ โอเค ได้ไหมคะลูก ได้นะ คราวนี้ เราจะทำการแทรกหัวข้อข้างบนแล้วค่ะ หนูไปที่เมนูแทรกค่ะ ไปที่เมนูแทรกค่ะ เมนูคืออยู่ด้านบนนะคะ บนสุดเลย ด้านบนนะคะ เราจะแทรกอะไร ดูนะคะ เราจะแทรกอะไร อาจารย์จะทำการแทรกกล่องข้อความหรืออะไรดีนะ หัวกระดาษ หัวกระดาษ หนูเห็นลูกศรลงมา เห็นไหมลูก ลูกศรลงมา จะเป็นลูกศรที่ทิ่มลงลูก หัวกระดาษเห็นแล้วกดลงมาเลยลูก ให้หนูเลือกเลยค่ะ หนูจะเอาแบบไหน ให้เลือกรูปแบบเลยนะคะ ว่าหนูจะสร้างแบบไหน อาจารย์จะให้หนูเขียนอะไร เขียนชื่อ นามสกุล และหรัสนักศึกษาพร้อมสาขาวิชา โอเคไหมคะ 3 อย่างนะคะ อาจารย์เลือกแล้วนะคะ ตัวนี้ อาจารย์จะเลือกตัวนี้ อาจารย์คะ ถ้าหนูไม่เอาแบบนี้เลยได้ไหม หนูเลือกแบบว่างเปล่าเลย อยากออกดีไซน์เองได้ไหม ได้ค่ะ หนูเลือกเลยค่ะ เคลื่อนที่ไปได้หมดทุกอย่างเลย ชิดซ้าย ชิดขวา ตรงกลางอัษรศิลป์ได้หมดเลย ตัวตรงนี้ อาจารย์เลือกตรงกลางเลยค่ะ อันแรกเลยค่ะ ไม่มีข้อมูลอะไรเลย พิมพ์เลยค่ะลูก ตอนแรกให้หนูพิมพ์ชื่อตัวเองก่อนค่ะ อาจารย์พิมพ์ชื่อของอาจารย์นะคะ นางสาวสุรีย์พัชร พิมพ์ชื่อของหนูลงมาเลยค่ะลูก มูสิกะภวัต เสร็จแล้ว กด Enter ลงมาค่ะ เป็นรหัสนักศึกษา ขออนุญาตใช้รหัสพวกหนูเลยนะคะ 65102 1 2 2 2 09 2 ต่อมาค่ะ ถัดมาค่ะ ข้างหลังค่ะ กด Enter ลงมาค่ะ สาขาวิชาค่ะลูก เทคโนโลยีและดิจิทัลนะคะ ดิจิทัล2 โอเค เทคโนโลยีและดิจิทัล 2 อาจารย์เขียนถูกไหมหนอ ไม่ถูก ทัล ไม่ใช่ ตัล ค่ะ ของใครหยุดตรงชิดซ้ายเหมือนของอาจารย์ไหมคะ ชื่อ มีชิดซ้ายเหมือนกันไหม ถ้าชิดซ้ายเหมือนกันเราจะขยับเขานะคะตอนนี้เราจะขยับไปอยู่ฝั่งขวานะคะ ดูนะคะ วางเมาส์ไว้ที่หน้าชื่อของเราแล้วกด Tab 2 นะคะ กด Tab ค่ะ มาแล้วนะคะ แล้วก็กด Tab อีกค่ะ วางไว้ตรงหน้าที่เราต้องการ แล้วกด Tab ถ้าเขาขยับเยอะเกินไปหน๔ใช้วิธีการเคาะ Space Bar ค่ะ Sด้านล่างลูก จัด ตกแต่งให้สวยงามค่ะ รหัสนักศึกษาหนูสังเกตไหมคะ ว่าชื่อเราตัวใหญ่เกินไปนะ ชื่อเราตัวใหญ่เกินไป หนูทำการเลือกชื่อ รหัสนักศึกษา พร้อมทั้งสาขา พอหนูเลือกใช้ รหัสนักศึกษา พร้อมสาขาวิชา หนูจะเห็นเลยว่าจะมี Pop Up Pop up ตัวนี้เป็นการจัดการตัวอักษร ให้หนูเลือกตัวอักษรนะคะ มาที่หน้าแรกก็ได้ลูก ไปที่เมนูหน้าแรก คลิกที่หน้าแรกได้เลย เลือกก่อน แล้วไปที่เมนูหน้าแรก ให้หนูตัวอักษรขนาด 12 ค่ะ ให้หนูเลือกตัว ขนาด 12 เลือกแล้วสังเกตนะคะว่ารหัสนักศึกษาทำไมคะ เขาโดดมาอยู่ด้านซ้ายมากเกินไป ให้หนูเคาะ Spacebar ค่ะลูก เคาะ Spacebar ไปเรื่อย ๆ ที่เราคิดว่าสวยงามแล้ว ของใครเป็นแบบเหมือนของอาจารย์ไหมคะ เป็นแบบนี้เหมือนกันไหมคะ ออกมาด้านชิดเรียบร้อยแล้วนะคะ ชิดขวามือเรา ชิดขวามือเรา จะให้ส่งงานด้วย พิมพ์ให้หมดก่อนนะคะ พิมพ์ให้เสร็จก่อน พิมพ์เสร็จเรียบร้อยแล้วอาจารย์จะให้หนูปิดตรงหน้าจอตรงนี้แล้ว ไม่ใช่ปิดหมดหน้าจอนะคะ ยังไม่ได้ Save เลย เดี๋ยวหายหมดเลย หายเกลี้ยงเลย ใครที่มาเรียบร้อยแล้ว ขับแล้วนะะค ให้หนูไปที่เมนูหัวกระดาษและท้ายกระดาษค่ะ เมนู Bar ที่เขียนว่า หัวกระดาษ และท้ายกระดาษ สุดเลยค่ะ นี่ค่ะ ด้านบนเลย แล้วหนูเห็นตัวกากบาทไหมคะ กากบาท คลิกกากบาทแล้วเขาจะ… เคอร์เซอร์จะลงมาในหน้าของเนื้อความ จะไม่อยู่ที่หัวกระดาษแล้ว ได้นะคะ โอเคครับ ตอนนี้ ชื่อ รหัสนักศึกษา และสาขา หนูต้องเป็นสีเทาโอเคไหมคะ สายตาหนูมองเป็นสีเทาอยู่นะลูก สีเทา และเนื้อหาของเราจะกลายมาเป็นสีเข้มตามปกติ คราวนี้งานของเรายังไม่ได้บันทึก อาจารย์จะให้หนูบันทึกนะคะตอนนี้ บันทึกงานนะ มา หนูไปที่ ไฟล์ ค่ะลูก File ไปที่เมนู File ค่ะ ไปที่เมนู ไฟล์ อาจารย์รอเพื่อนพิมพ์นิดหนึ่งนะคะ รอเพื่อนพิมพ์นิดหนึ่ง อาจารย์เขาใจอยู่ค่ะ ว่างานคอมพิวเตอร์เรา Copy วาง งานของเราอย่างไรอย่างไรเราก็ต้องพิมพ์นะคะ เราจะได้มีหัวงานว่างานของเราเป็นงานอะไร ไม่อย่างนั้น หนูจะไม่รู้ว่านี่เป็นงานของฉันหรือไม่นะ ไปคลิกที่เมนูไฟล์นะคะ เสร็จเรียบร้อย ไปที่บันทึกเป็นค่ะลูก บันทึกเป็น เจอไหมคะ คำว่าบันทึกเป็น บันทึกเป็นค่ะลูก บันทึกเป็น คลิกที่บันทึกเป็นแล้วหนูไปที่เรียกดูค่ะลูก เรียกดู ไปที่เลือกดูนะคะ พอเลือกดูเสร็จแล้วให้หนูเลือกที่ Drive D ไปเลือกที่ Drive D เราจะสร้างห้องของเราเอาไว้ใน Drive D Dog ของเรานะคะ ตอนนี้ ของเรา สร้างอย่างไร ให้หนูนำเมาส์ไปว่าง ๆ ด้านขวาเลยค่ะ เห็นเมาส์อาจารย์ด้านขวาไหมลูก จะไว้ทางด้านที่ว่าง ๆ ด้านขวา หนูคลิกเมาส์ขวา คลิกเมาส์ขาวเลยค่ะลูก คลิกเมาส์ขวา แล้วเลือกคำว่า</w:t>
      </w:r>
      <w:r>
        <w:t xml:space="preserve"> </w:t>
      </w:r>
      <w:r>
        <w:t xml:space="preserve">“</w:t>
      </w:r>
      <w:r>
        <w:t xml:space="preserve">New</w:t>
      </w:r>
      <w:r>
        <w:t xml:space="preserve">”</w:t>
      </w:r>
      <w:r>
        <w:t xml:space="preserve"> </w:t>
      </w:r>
      <w:r>
        <w:t xml:space="preserve">แล้วเลือกคำว่า Folder คลิกเมาส์ขวาที่โล่ง ในบันทึกเป็นนะคะ แล้วเลือกคำว่า</w:t>
      </w:r>
      <w:r>
        <w:t xml:space="preserve"> </w:t>
      </w:r>
      <w:r>
        <w:t xml:space="preserve">“</w:t>
      </w:r>
      <w:r>
        <w:t xml:space="preserve">New</w:t>
      </w:r>
      <w:r>
        <w:t xml:space="preserve">”</w:t>
      </w:r>
      <w:r>
        <w:t xml:space="preserve"> </w:t>
      </w:r>
      <w:r>
        <w:t xml:space="preserve">แล้วเลือกคำว่าโฟลเดอร์ มาแล้วนะคะ คราวนี้ให้ใช้คำนำหน้าตัวเอง เป็นชื่อเล่นของตัวเองได้เลยค่ะลูก อย่างของอาจารย์ชื่อแอนนะคะ Ann ใช้ตัวแรกเป็นตัวพิมพ์ใหญ่จะเหมาะกว่านะคะลูก แล้วตามด้วยรหัส 3 ตัวท้ายของตัวเองค่ะ ของอาจารย์เป็น 209 โอเคไหมคะ เป็นชื่อเล่นของตัวเองข้างหนของตัวเองข้างหน้า เป็นภาษาอังกฤษนะคะ ย้ำนะคะ ขอเป็นภาษาอังกฤษ ถ้าเป็นภาษาไทย ถ้าเครื่องใครโดนจิ้มนะ หรือมาเสียบในการเพิ่มข้อมูล แล้วข้อมูลหาย อาจารย์ไม่รับผิดชอบนะคะ ได้แล้ว หนูกด Enter ค่ะ ได้แล้วกด Enter แล้วก็เอาเมาส์มาเข้าห้อแล้วดับเบิลคลิกเข้าไปนี่ค่ะ แล้วนำเอาเมาส์มาวางข้างหน้าคำว่า</w:t>
      </w:r>
      <w:r>
        <w:t xml:space="preserve"> </w:t>
      </w:r>
      <w:r>
        <w:t xml:space="preserve">“</w:t>
      </w:r>
      <w:r>
        <w:t xml:space="preserve">เกม</w:t>
      </w:r>
      <w:r>
        <w:t xml:space="preserve">”</w:t>
      </w:r>
      <w:r>
        <w:t xml:space="preserve"> </w:t>
      </w:r>
      <w:r>
        <w:t xml:space="preserve">เมาส์มาวางนะคะ ให้เคอร์เซอร์กระพริบ ตรงชื่อไฟล์ มองมาทางด้านล่างนะคะ หนูจะเห็นคำว่าชื่อไฟล์ชื่อไฟล์ แล้วนำเมาส์มาวางหน้าสระเอ ให้พิมพ์คำว่า… ตัว T นะคะ T T T ค่ะ แล้วพิมพ์เลข 1 T แล้วพิมพ์เลข 1 ค่ะ แล้วใส่เครื่องหมายลบค่ะ ของใครที่เกมไม่เหมือนของอาจารย์ก็ไม่เป็นอะไรนะคะ เพราะอาจารย์ให้ Free sylในการเลือกเลยค่ะ พิมพ์ T1 T นะคะ แล้วกดเครื่องหมาย - ที่ตรงคีย์บอร์ดของ NumLock แล้วจะมี Num lock แล้วจะมีเครื่องหมายหาร เครื่องหมายคูณแล้วก็มีเครื่องลบค่ะลูก ก่อนหนูจะบันทึกอาจารย์ให้หนูดูสักนิด เป็น ชนิด เห็นไหมคะ บันทึกเป็น ชนิด เขาจะเลือก Word Document ของเราเป็น Microsoft Word อะไร เขาจะเลือกอันนั้น โดยปกติถ้าหากว่าหนูจะเลือกให้เปิดได้ทุกที่ หนจะต้องเลือกที่เป็น 97-2003 แต่ถ้าเครื่องทุกเครื่องเป็นสถานะเท่าเทียมกัน รุ่นเดียวกัน หนูไม่จำเป็นต้องเลือกชนิดของเขา แล้วพอบันทึกไปปั๊บจุดข้างหลังเขาจะกลายเป็น doc หรือว่า doc นั่นเองค่ะ ลงมาดูข้างล่างนิดหนึ่งค่ะ คำว่า Other Other ตัวนี้ โดยปกตินักคอมพิวเตอร์หลาย ๆ คน อยากเป็นเครื่องของฉันเอง เลยทำไมคะ พิมพ์ชื่อของตัวเองลงไป เพราะด้วยเหตุผลอะไร หนูจะได้รู้ว่าหนูทำงานในเครื่องของหนู ไม่ได้ Copy จากเครื่องคนอื่น แต่ครั้งนี้อาจารย์ไม่ให้หนูเปลี่ยนนะคะ เป็น Lenovo เหมือนกัน มาเรียบร้อยแล้วนะค เหมือนกันทุกอันแล้วนะคะตอนนี้ ด้านบนค่ะ คำว่า This PD ตามด้วย Data แล้วตามด้วยชื่อห้อง ยกตัวอย่าง เช่น มาร์กี้ รหัส 202 โอเคนะคะ คำนี้นะเหมือนกันนะ Ann 209 ได้แล้วกดบันทึกค่ะลูก บันทึก ตรงคำว่า</w:t>
      </w:r>
      <w:r>
        <w:t xml:space="preserve"> </w:t>
      </w:r>
      <w:r>
        <w:t xml:space="preserve">“</w:t>
      </w:r>
      <w:r>
        <w:t xml:space="preserve">เครื่องมือค่ะ จะมีคำว่าบันทึก หนูคลิกคำว่า</w:t>
      </w:r>
      <w:r>
        <w:t xml:space="preserve">”</w:t>
      </w:r>
      <w:r>
        <w:t xml:space="preserve">เครื่องมือ" สังเกตเลยว่าด้านบนค่ะ ด้านบน ด้านบนสุดเลยค่ะ ไม่ใช่ Task Bar ไม่ใช่ Bar ด้านล่างนะคะ เขาจะขึ้นไฟล์ของหนูว่า T1 ขีดหรือเครื่องหมายลบ เกมภารกิตพิชิตยุคหิน ใช่ไหมคะ ใช่นะคะ คราวนี้งานอย่างนี้ อาจารย์แอนมองว่า ถ้าหนูส่งมา แล้วเป็นเครื่องโน้ตบุ๊ก ตัวหนังสือจะแตกระแหงหมดเลย อาจารย์ไม่สามารถอ่านได้ แล้วไม่รู้ว่าหนูจัดรูปแบบหรือยัง เรียกว่าจัดรูปแบบแล้วหรือยัง จึงจะให้หนูทำให้เป็น PDF หนูสังเกต มองเมนูนะคะ เมนู เขาเรียกว่า</w:t>
      </w:r>
      <w:r>
        <w:t xml:space="preserve"> </w:t>
      </w:r>
      <w:r>
        <w:t xml:space="preserve">“</w:t>
      </w:r>
      <w:r>
        <w:t xml:space="preserve">Tool Bar</w:t>
      </w:r>
      <w:r>
        <w:t xml:space="preserve">”</w:t>
      </w:r>
      <w:r>
        <w:t xml:space="preserve"> </w:t>
      </w:r>
      <w:r>
        <w:t xml:space="preserve">Menu File คำว่าไฟล์หน้าแรกนะคะ แทรก ออกแบบ เค้าโครง การอ้างอิง การส่งจดหมาย ริวิว มุมมอง และ Acrobat นะ ตรงนี้เขาเรียกว่า</w:t>
      </w:r>
      <w:r>
        <w:t xml:space="preserve"> </w:t>
      </w:r>
      <w:r>
        <w:t xml:space="preserve">“</w:t>
      </w:r>
      <w:r>
        <w:t xml:space="preserve">เมนู</w:t>
      </w:r>
      <w:r>
        <w:t xml:space="preserve">”</w:t>
      </w:r>
      <w:r>
        <w:t xml:space="preserve"> </w:t>
      </w:r>
      <w:r>
        <w:t xml:space="preserve">ถัดมาข้างล่างเขาจะเรียกว่า Tool Bar Tool Bar หนูมองด้านคำว่า</w:t>
      </w:r>
      <w:r>
        <w:t xml:space="preserve"> </w:t>
      </w:r>
      <w:r>
        <w:t xml:space="preserve">“</w:t>
      </w:r>
      <w:r>
        <w:t xml:space="preserve">Create PDF</w:t>
      </w:r>
      <w:r>
        <w:t xml:space="preserve">”</w:t>
      </w:r>
      <w:r>
        <w:t xml:space="preserve"> </w:t>
      </w:r>
      <w:r>
        <w:t xml:space="preserve">Word รุ่นใหม่จะมีตัวนี้ขึ้นมาแล้วเรียบร้อย แต่ถ้า Word 97-200 ไม่มีนะคะ หนูต้องไปที่ File อาจารย์ขอไม่ให้หนูคลิกตัวนี้นะ ขอไม่ให้หนูคลิกตัวนี้นะคะ ขอเป็นสัปดาห์หน้า ครั้งนี้ให้เป็นแบบบ้าน ๆ ก่อน ไปที่ File ลูก ไฟล์ ไปบันทึกเป็นเหมือนเดิมค่ะ เหมือนเดิม ไฟล์ บันทึกเป็น แ้ลวไปเลือกห้อง ห้องเมื่อกี้จะอยู่ด้านบนแล้ว เห็นไหมคะ ห้องเมื่อกี้เราาจะอยู่ด้านบนแล้ว ดับเบิลคลิกค่ะลูก ดับเบิลคลิก คราวนี้เป็นชื่อเดิม แต่ขอสนามสกุลเปลี่ยน บันทึกเป็นชนิด เลือกลงมาให้เลือก PDF หนูสังเกตไหมคะ ที่อาจารย์บอกว่า Word ถ้าอยากเปิดได้ทั้งหมด หนูต้องเลือก 97 สังเกตไหมคะ ว่า 97 ถึง 2013 อันนี้หนูจะเปิดได้ทุกเครื่องใน มอเลยค่ะ ใน ทุกคนเลยค่ะ ในเวอร์ชันต่ำกว่า แต่ถ้าเป็นห้องของหนูเวอร์ชันสูงแล้ว หนูถึงมีคำว่า</w:t>
      </w:r>
      <w:r>
        <w:t xml:space="preserve"> </w:t>
      </w:r>
      <w:r>
        <w:t xml:space="preserve">“</w:t>
      </w:r>
      <w:r>
        <w:t xml:space="preserve">Create PDF</w:t>
      </w:r>
      <w:r>
        <w:t xml:space="preserve">”</w:t>
      </w:r>
      <w:r>
        <w:t xml:space="preserve"> </w:t>
      </w:r>
      <w:r>
        <w:t xml:space="preserve">ซึ่งอาจารย์สอนปกติไม่มี ใช้คำว่าเครื่องปกติไม่มี Create PDE หนูโชคดีมาก ๆ แล้วก็ไม่ติด License ด้วย ให้หนูเลือก PDF ถามว่าอาจารย์คะ ทำไมอาจารย์ให้เลือกเป็น PDF เพราะอาจารย์จะได้เห็นว่าหทำไมคะ Save แล้ว จัดรูปแบบเรียบร้อยแล้ว เราจะเตรียมส่ง เตรียมส่งงานของอาจารย์ คือ PDF อาจารย์ไม่รับงาน .DOC นะคะ .doc สุดท้ายแล้ว อาจารย์จะอ่านไมสำคัญ อาจารย์ดูในโทรศัพท์ .Doc จะอ่านไม่ออกเลย โอเคนะคะ .doc จะอ่านไม่ออกเลย งานของหนูอาจารย์จะอ่านออกได้ต่อเมื่อเป็น PDF กดบันทึกให้อาจารย์หน่อยค่ะ โดยปกติถ้าหนูกดเป็นเครื่องรุ่นเก่า เขาจะไม่วิ่งเข้าสู่หน้าเว็บไซต์นะคะ เขาจะขึ้นเป็น Accrobac ขึ้นมาเลยค่ะ ขึ้นเป็นอินเทอร์เน็ตทันที ถ้าหนูใช้เครื่องในศูนย์คอม หนูจะรู้ได้เลยว่าทำไม่ไม่เหมือนของฉัน ทำไมเวลาเรียนของเรามันง่ายจัง ไปใช้ของเขามันยากจัง มีนะคะ ลูกคราวนี้ อาจารย์จะย้อนถามนิดหนึ่งวเวลาที่หนูจะส่งงานหนูส่งงานอย่างไรคะ ทาง Classroom นะ ได้ ๆ ๆ ไม่รู้ว่าเด็กใช้ เพราะเด็กปกติไม่ยอมไงคะ ส่งเข้าใน LINE แล้ว LINE ในนี้ รกมาก เข้า Classroom นะคะ ดูนะคะ อาจารย์จะพาเข้า Classroom นะคะ ตอนนี้ ไม่ใช่ชื่อของอาจารย์แอน ใช่ลูก แต่ถ้าเป็นในกลุ่ม LINE จะต้องส่งไฟล์ เด็กบางคน เครื่องบางเครื่องไม่ได้บันทึกเป็นของ PDF เป็นนามสกุลอะไรก็ไม่รู้ที่ไม่เคยเรียนมาก่อน อาจารย์ ทำไมของผมมันสั่งไม่ได้ ตัวนี้ให้ด้วยนะคะ เดี๋ยวแป๊บหนึ่ง ลืมไป เมื่อวานนี้ อาจารย์นึกว่าเป็นนักเรียน ลูกสาวอยู่ ม.6 ชื่อ ชั้นเรียน ใช้คำว่า HIC ได้ไหมคะ 65HIC รออุบลแป๊บนะคะ รบกวนหนูเข้าห้องให้อาจารย์หน่อยค่ะลูก เห็นชัดอยู่ไหมคะ 5 B boy q Queen พระราชา c cat และ B Bord นกค่ะ เข้าแล้วนะคะ ใครเข้าแล้วยกมือให้อาจารย์หน่อยลูกอาจารย์อยากทราบค่ะ ยกมือให้อาจารย์นิดหนึ่งค่ะ 1 2 ได้หรือยังคะ 1 2 3 ยัง โอเคค่ะ 4 คนนี้เรียบร้อยค่ะลูก เหลือ 12 ค่ะ ก็อยากจะแชร์ให้นะ แต่ไม่มีกลุ่ม LINE หนูน่ะ ได้แล้วนะคะ โอเคแล้วนะคะ อย่างนั้น อาจารย์จะสร้างลิงก์ให้หนูแล้วนะคะตอนนี้ เอาล่ะ ตอนนี้อาจารย์เอาตัวของ PowerPoint PDF ไว้ให้แล้วนะคะ ต่อมาก็จะสร้างงานนะ อาจารย์จะใช้ตัวข้อมูลนะคะ ตัวนี้ W คือ งานนะคะ แล้วงานครั้งนี้ คือ ครั้งที่ 1 จะเป็น W_1 ตามด้วยวันที่ วันที่อาจารย์จะใช้ตัวของ Star ใช้ตัวของวงเล็บดีกว่าค่ะ ขอใช้เป็นวงเล็บแทนนะคะ จะได้รู้ว่าสั่งงานวันที่เท่าไรนะลูกนะ คราวนี้ก็จะแนะการส่งด้วยนะคะ จะบอกว่าทุกครั้งที่หนูส่ง งานที่เป็นนามสกุลอะไรนะคะ ตอนนี้นะคะ อาจารย์ให้งานเรียบร้อยแล้ว ใครพร้อม ส่งได้เลยนะคะ อาจารย์จะเช็กการมาของหนูโดยการส่งงานนะคะ งานเมื่อสักครู่นี้ล่ะค่ะ ที่หนูทำ แล้วหนู Save เป็น PDF เรียบร้อยแล้วใช่ไหมคะ ใช่หรือไม่คะ ทำการส่งค่ะ ส่งเข้ามาได้เลยนะคะ อาจารย์ขอเช็กชื่อโดยการส่งงานนะคะ ไม่เช็กชื่อด้วยการมา ตอนนี้จำหน้าได้หมดแล้วนะคะ ครบนะคะ ครบ วันนี้ขอสรุปคะแนนที่ตอบคำถามกันนะคะ น้องมาร์กี้1 แต้มนะ น้องอุบล 2 แต้ม น้องบาส 1 แต้ม น้องตี๋น้อย 2 แต้ม น้ององุ่น แต้ม และน้องปรางหทัย 1 แต้มค่ะ ของวันแรกนะคะ ส่วนทางด้านของมาร์กี้ใช่ไหมลูก ที่อาจารย์มองว่าที่หนูยัง… ยังไม่ได้คำถาม เดี๋ยวสัปดาห์หน้า อาจารย์จะมีคำถามพิเศษให้ค่ะ ส่งมาได้เยลูก ส่งมาได้เลย โอเค 6 คนแล้วค่ะ เหลืออีก 1 คนไงคะ ภัทราพรณ์นะ ลืม อย่างนั้นอาจารย์เช็กงานตามนี้เลยนะคะ แล้วก็งานที่ส่งให้ทั้งหมด อ๋อ มีคนคนหนึ่ง เป็นการแชร์ไดร์ฟ ไม่ได้ Save ลงเครื่อง Save ลงไว้ในเครื่องใช่ไหมคะ ใช่ Google Drive ด้วย เข้าใน Google Drive บางทีเด็กบล็อกเอาไว้อาจารย์ยังเข้าดูไม่ไดการเรียกขอนะ คือ เวลาตรวจน่ะค่ะ อาจไม่ได้ตรวจในหน้าจอ อาจจะตรวจในโทรศัพท์ก็ได้ ในเครือข่ายองค์กรอื่น จะเข้าไม่ได้ไงคะ เพราะอย่างไรอาจารย์ให้หนูสร้างไว้แล้วนะ ให้หนูสร้างเอาไว้ หนูไปที่ตัวไอ้กล่องสีเหลือง ๆ กล่องสีเหลือง ๆ แล้วหนุไปที่ Drive D Dog ค่ะ ข้างล่าง Taskbar ข้างล่างกล่องเหลือง ๆ จะเห็น Drive D Dog หนูจะเห็นห้องของตัวเองค่ะ เมื่อสักครู่นี้ สร้างเอาไว้ว่า Ann209 หนูเจอกันไหมคะ นี่ค่ะ ถ้าหนูจะค้นหาที่ไหน หนุกลับมาที่นี่ ถามว่าอาจารย์คะ ถ้าของหนูหายไปล่ะ ถ้าในห้องนี้ไม่มีใครเข้าก็ไม่หาย ปลอดภัยที่สุดเก็บของตัวเอาเข้า Drive โอเคไหมคะ เก็บของตัวเองเข้า Drive 2 หัวข้อ อันแรกเลยหนูเก็บไว้ที่ไฟล์ Word เพื่อที่เราจะแก้ไขได้ อีกอันหนึ่ง ให้หนูเก็บเป็นไฟล์ PDF เพื่อที่จะทำการ Copy แล้วหนูจะเจอปัญหาเวลาก๊อบฯ PDF เวลาที่หนู Copy PDF มาเขามาไม่หมดโปรแกรมแล้วให้เขียนบอกว่าถ้าเจอตัวของสระอำนะคะ ที่เป็นตัวลักษณะอักษรขีด แล้วหายไป ให้เขาเปลี่ยนทุกตัวอักษรให้เป็นสระอำให้หมด เขียนแล้ว แต่ แต่ด้วยนะคะ แต่พอมันเป็นเรื่องของ Microsoft นะคะ อันบางตัวเขาไม่ได้จับสระอำ ดันจับสระที่เป็นข้างล่าง สระอุ สระอูทั้งหมด อาจารย์เลยมีความรู้สึกว่าอาจารย์บล็อกไม่หมดน่ะค่ะ อาจารย์บล็อกไม่หมดเลยทำให้โปรแกรมเลยหลุดออกนะคะ หลุดออก แต่เอาไว้ใช้กับตัวเองได้ค่ะ เอาไว้ใช้กับตัวเองได้ คราวนี้ ทุก ๆ คนเลยนะคะ จะต้องมีห้องของตัวเองอยู่ใน This PC Data D โอเคนะ ทุก ๆ คน และสัปดาห์หน้ามา เพราะสัปดาห์หน้ามาอาจารย์จะให้หนูเก็บเอาไว้ในนั้นแหละค่ะ เก็บไว้ตลอด จนกระทั่งเราสิ้นสุด เราก็ปิดเร็ว แล้วหนูจะต้องทำงานส่ง และงาน อาจารย์ถามต่อนะคะ ที่อาจารย์ให้งานไว้ Assidnสุดท้าย หนูพร้อมสัปดาห์หน้าหรือไม่ อาจารย์ถามความพร้อมนะ เหมือนกัน หน้า ๆ อย่างนั้นแสดงว่าเป็นวันที่ 25 นะคะ 25 พร้อมนะ โอเค อย่างนั้น.อย่างนั้นวันนี้นะคะ อาจารย์ให้หนูแล้วงาน 1 ชิ้น หนูส่งแล้ว อาจารย์ให้หนูส่งงานมา เพื่อน 1 คนที่ยังไม่มาจะให้เขาส่งที่หลัง ถามว่าถ้าเขามีการไม่สบาย ๆ จริง ๆ อาจารย์คืนคะแนนให้นะคะ แต่ถ้าหากว่าเขาลาโดยที่ไม่มีเหตุผลอะไรเลย อาจารย์ยึดตามพฤติกรรมทั่วไปเลย ถ้าหนูลาหนูต้องมีเหตุผล เช่น ไม่สบาย ท้องเสีย ปวดหัว คนเราเป็นได้ลูก ที่บ้านฝนตก ที่บ้านกำลังมีพายุ ถ่ายรูปเลยค่ะ ส่งมาเลยค่ะ เด็กมาไม่ได้ ไม่ต้องฝ่าพายุมานะคะ ย้ำ ไม่ต้องฝ่าพายุมา ไม่ต้องเป็นลูกหมาตกน้ำมาด้วย ขอร้อง ไม่ต้องเอามาเลย แล้วงานที่อาจารย์ Assignment อาจารย์จะ Copy แล้ววางอีกทีหนึ่ง ถ้าหนูพร้อม ถ้าหนุพร้อม หนูส่งเข้ามาก่อนก็ได้ แต่อย่างไรเรานำเสนอกันวันที่ 25 โอเค นำเสนอวันที่ 25 เพื่อให้หนูได้เห็น อ๋อ อาจารย์สั่งแบบนี้ และตัวอย่างอาจารย์เป็นแบบนี้นะ เพื่อที่หนูจะได้เห็นแนวทางในการทำ ตามนี้นะคะลูกกลุ่มไหนพร้อม อาจารย์ไม่วัดนะคะ ให้ออกมานำเสนอ แล้วหนูเกี่ยงกันน่ะค่ะ เราก่อนสิ เธอก่อนสิ อาจารย์หักคะแนนทันทีเลยนะ ความพร้อมในห้องนี้ แสดงว่าไม่มี เพราะอาจารย์ให้หนูวัด กับ 3 คน 2 กลุ่ม อาจารย์ถือว่ากลุ่มที่ 4 คน ควรพร้อมมากกว่า กลุ่ม 3 คน และกหลุ่ม 4 ควรทำงานได้ดีและละเอียดกว่ากลุ่ม 3 คน และหนูอยู่ด้วยกันด้วย หนูน่าจะมีการคอนแทคกันได้จริงไหมนะ มีอะไรถามพี่ ๆ ได้เลยค่ะ พี่ ๆ รู้เรื่อง เก่งทั้งคู่เลยค่ะ ย้ำเลยนะคะ พี่ล่ามเก่งค่ะ พี่ล่ามเก่ง อวยให้แล้ว อวยให้แล้ว อย่างนั้นวันนี้นะ อาจารย์เอาไว้แค่นี้ ย้ำนะคะ ต้อง Logoออกให้หมด Log Out เครื่องนะคะ ออกให้หมด ไม่อย่างนั้น … เมื่อกี้พี่เก๋ของใครก็ไม่รู้ค่ะ พี่เก๋ ถ้าเป็นคนอื่นเข้าก็แย่ Logout ให้นะ หรือไม่ต้อง ไม่ต้องก็ได้นะ ล็อกเลยนะ โอเค ๆ โอเค ได้เลยจ้ะ จ้ะ้ อย่างนั้นวันนี้เอาไว้แค่นี้นะคะลูก อ๋อ อีกอันหนึ่ง คะแนน อาจารย์จะพยายามปล่อยคะแนนให้นะคะ ให้หนูคะแนน จะได้ส่งให้หนู ถ้าส่งกลับแสดงว่าหนูต้องทำงานส่งใหม่นะคะ ย้ำนะคะ ก็หนูทำงานผิด เช่น อาจารย์บอกให้ส่ง PDF แต่หนูส่ง doc มาให้ ขอโทษทีอาจารย์ต้องส่งกลับใหส่งย้อนกลับ ให้หนูส่งกลับมาใหม่ เพราะอะไร อาจารย์มีเงื่อนไขให้แล้ว จริงหรือไม่คะ นะ มีให้แล้วใช่ไหมคะอันนี้ นี่นะ มีให้แล้วมีให้แล้วครบ ครบแล้ว หรือเปล่าคะ ใช่ไหมคะ ส่งมาใหม่ เหตุผลไม่มีอะไรหรอก ใคร ๆ ก็รู้นะลูก ส่งแล้วน่ะมีปัญหาจริง ๆ เวลาโหลดอ่าน อาจารย์ขอความกรุณานิดหนึ่งนะคะ อย่างนั้นวันนี้เอาไว้แค่นี้ลูก เชิญค่ะ สวัสดีค่ะ ทุกค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111167</dc:title>
  <dc:creator/>
  <cp:keywords/>
  <dcterms:created xsi:type="dcterms:W3CDTF">2024-11-11T05:02:56Z</dcterms:created>
  <dcterms:modified xsi:type="dcterms:W3CDTF">2024-11-11T05: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จิกายน 2567 เวลา 09.00 น.</vt:lpwstr>
  </property>
  <property fmtid="{D5CDD505-2E9C-101B-9397-08002B2CF9AE}" pid="3" name="subtitle">
    <vt:lpwstr/>
  </property>
</Properties>
</file>